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0E479E" w14:textId="77777777" w:rsidR="001D047F" w:rsidRDefault="003A1F29" w:rsidP="003A1F29">
      <w:pPr>
        <w:pStyle w:val="Title"/>
      </w:pPr>
      <w:r>
        <w:t>Pet simulator</w:t>
      </w:r>
    </w:p>
    <w:p w14:paraId="4BDE7E72" w14:textId="77777777" w:rsidR="003A1F29" w:rsidRDefault="003A1F29" w:rsidP="00E8073A">
      <w:pPr>
        <w:pStyle w:val="Heading1"/>
      </w:pPr>
      <w:r>
        <w:t>Aims</w:t>
      </w:r>
    </w:p>
    <w:p w14:paraId="5254FD15" w14:textId="7681FDE7" w:rsidR="000103C0" w:rsidRDefault="003A1F29" w:rsidP="003A1F29">
      <w:r>
        <w:t>The pet simulator</w:t>
      </w:r>
      <w:r w:rsidR="00A864C4">
        <w:t xml:space="preserve"> </w:t>
      </w:r>
      <w:r w:rsidR="001165C4">
        <w:t xml:space="preserve">will simulate </w:t>
      </w:r>
      <w:r w:rsidR="009B48F1">
        <w:t>looking after and training a pet. You will then be able to compete in a competition. They will then be able to use the money from the competition to buy items to get better</w:t>
      </w:r>
      <w:r w:rsidR="00421685">
        <w:t xml:space="preserve"> food and toys.</w:t>
      </w:r>
      <w:r w:rsidR="009B48F1">
        <w:t xml:space="preserve">  </w:t>
      </w:r>
    </w:p>
    <w:p w14:paraId="5055B9B1" w14:textId="14256FCC" w:rsidR="007B5F16" w:rsidRDefault="0069420B" w:rsidP="0069420B">
      <w:pPr>
        <w:pStyle w:val="ListParagraph"/>
        <w:numPr>
          <w:ilvl w:val="0"/>
          <w:numId w:val="1"/>
        </w:numPr>
      </w:pPr>
      <w:r>
        <w:t>To be able to create a digital pet</w:t>
      </w:r>
    </w:p>
    <w:p w14:paraId="7B3EB3EE" w14:textId="3E0B40BA" w:rsidR="0069420B" w:rsidRDefault="0069420B" w:rsidP="0069420B">
      <w:pPr>
        <w:pStyle w:val="ListParagraph"/>
        <w:numPr>
          <w:ilvl w:val="0"/>
          <w:numId w:val="1"/>
        </w:numPr>
      </w:pPr>
      <w:r>
        <w:t>Look after the pet’s simulated stats</w:t>
      </w:r>
    </w:p>
    <w:p w14:paraId="50BF0579" w14:textId="5D502692" w:rsidR="0069420B" w:rsidRDefault="004B475E" w:rsidP="0069420B">
      <w:pPr>
        <w:pStyle w:val="ListParagraph"/>
        <w:numPr>
          <w:ilvl w:val="0"/>
          <w:numId w:val="1"/>
        </w:numPr>
      </w:pPr>
      <w:r>
        <w:t>To train the pet</w:t>
      </w:r>
    </w:p>
    <w:p w14:paraId="66E48C53" w14:textId="43382395" w:rsidR="004B475E" w:rsidRDefault="004B475E" w:rsidP="0069420B">
      <w:pPr>
        <w:pStyle w:val="ListParagraph"/>
        <w:numPr>
          <w:ilvl w:val="0"/>
          <w:numId w:val="1"/>
        </w:numPr>
      </w:pPr>
      <w:r>
        <w:t>To battle other pets</w:t>
      </w:r>
    </w:p>
    <w:p w14:paraId="5BB9D4B5" w14:textId="56B09A6F" w:rsidR="004B475E" w:rsidRDefault="00670AE1" w:rsidP="0069420B">
      <w:pPr>
        <w:pStyle w:val="ListParagraph"/>
        <w:numPr>
          <w:ilvl w:val="0"/>
          <w:numId w:val="1"/>
        </w:numPr>
      </w:pPr>
      <w:r>
        <w:t>To have more then one pet at once</w:t>
      </w:r>
    </w:p>
    <w:p w14:paraId="50217F3F" w14:textId="15636E7A" w:rsidR="00670AE1" w:rsidRDefault="00670AE1" w:rsidP="0069420B">
      <w:pPr>
        <w:pStyle w:val="ListParagraph"/>
        <w:numPr>
          <w:ilvl w:val="0"/>
          <w:numId w:val="1"/>
        </w:numPr>
      </w:pPr>
      <w:r>
        <w:t>To be able to save</w:t>
      </w:r>
    </w:p>
    <w:p w14:paraId="2292002F" w14:textId="5C7F49BC" w:rsidR="00FC53DD" w:rsidRDefault="00FC53DD" w:rsidP="0069420B">
      <w:pPr>
        <w:pStyle w:val="ListParagraph"/>
        <w:numPr>
          <w:ilvl w:val="0"/>
          <w:numId w:val="1"/>
        </w:numPr>
      </w:pPr>
      <w:r>
        <w:t>To buy items</w:t>
      </w:r>
      <w:r w:rsidR="00D9554D">
        <w:t xml:space="preserve"> from a store</w:t>
      </w:r>
    </w:p>
    <w:p w14:paraId="721DB675" w14:textId="6BEAD92F" w:rsidR="00083551" w:rsidRDefault="00083551" w:rsidP="0069420B">
      <w:pPr>
        <w:pStyle w:val="ListParagraph"/>
        <w:numPr>
          <w:ilvl w:val="0"/>
          <w:numId w:val="1"/>
        </w:numPr>
      </w:pPr>
      <w:r>
        <w:t xml:space="preserve">Easy for a user to </w:t>
      </w:r>
      <w:r w:rsidR="00376914">
        <w:t>use</w:t>
      </w:r>
    </w:p>
    <w:p w14:paraId="3CE81321" w14:textId="398C41DB" w:rsidR="00842A90" w:rsidRDefault="00364E98" w:rsidP="00364E98">
      <w:pPr>
        <w:pStyle w:val="Heading1"/>
      </w:pPr>
      <w:r>
        <w:t>Analysis</w:t>
      </w:r>
    </w:p>
    <w:p w14:paraId="54C7300C" w14:textId="1D24A678" w:rsidR="00FC53DD" w:rsidRDefault="00FC53DD" w:rsidP="00CC3D3C">
      <w:pPr>
        <w:pStyle w:val="Heading3"/>
      </w:pPr>
      <w:r>
        <w:t>Command</w:t>
      </w:r>
      <w:r w:rsidR="0044079A">
        <w:t>-</w:t>
      </w:r>
      <w:r>
        <w:t xml:space="preserve">line vs </w:t>
      </w:r>
      <w:r w:rsidR="00CC3D3C">
        <w:t>GUI</w:t>
      </w:r>
    </w:p>
    <w:p w14:paraId="40968271" w14:textId="2A11642F" w:rsidR="00C95C1C" w:rsidRDefault="0044079A" w:rsidP="0044079A">
      <w:r>
        <w:t xml:space="preserve">A command-line interface could be easier </w:t>
      </w:r>
      <w:r w:rsidR="00AD7883">
        <w:t>to program</w:t>
      </w:r>
      <w:r w:rsidR="00B151DF">
        <w:t>,</w:t>
      </w:r>
      <w:r w:rsidR="00AD7883">
        <w:t xml:space="preserve"> but a graphical interface will be easier to use </w:t>
      </w:r>
      <w:r w:rsidR="00B151DF">
        <w:t>by the end user.</w:t>
      </w:r>
      <w:r w:rsidR="00213154">
        <w:t xml:space="preserve"> It will also be easier when there are a large </w:t>
      </w:r>
      <w:proofErr w:type="gramStart"/>
      <w:r w:rsidR="00213154">
        <w:t>amo</w:t>
      </w:r>
      <w:r w:rsidR="00CF7A02">
        <w:t>unt</w:t>
      </w:r>
      <w:proofErr w:type="gramEnd"/>
      <w:r w:rsidR="00CF7A02">
        <w:t xml:space="preserve"> of items in the store as it is easier to select an item.</w:t>
      </w:r>
    </w:p>
    <w:p w14:paraId="714223DA" w14:textId="05F7CBB1" w:rsidR="00F55386" w:rsidRPr="00F55386" w:rsidRDefault="00F55386" w:rsidP="00F55386">
      <w:pPr>
        <w:pStyle w:val="Heading3"/>
      </w:pPr>
      <w:r>
        <w:t xml:space="preserve">Imports and principles </w:t>
      </w:r>
    </w:p>
    <w:p w14:paraId="2E32C051" w14:textId="77777777" w:rsidR="00364E98" w:rsidRDefault="00364E98" w:rsidP="00364E98">
      <w:r>
        <w:t>The program will use OOP to store and save. The program will use some functions of python to complete its aims.</w:t>
      </w:r>
    </w:p>
    <w:p w14:paraId="13883A99" w14:textId="77777777" w:rsidR="00F73A4B" w:rsidRDefault="00364E98" w:rsidP="00F73A4B">
      <w:pPr>
        <w:pStyle w:val="Heading3"/>
      </w:pPr>
      <w:r>
        <w:t xml:space="preserve">Pickle </w:t>
      </w:r>
    </w:p>
    <w:p w14:paraId="6C08A968" w14:textId="657B4421" w:rsidR="00364E98" w:rsidRDefault="00F73A4B" w:rsidP="00364E98">
      <w:r>
        <w:t>W</w:t>
      </w:r>
      <w:r w:rsidR="00364E98">
        <w:t xml:space="preserve">ill allow </w:t>
      </w:r>
      <w:r w:rsidR="00B7264B">
        <w:t>the game to be saved and opened. The advantage of OOP means it is easy to save</w:t>
      </w:r>
      <w:r w:rsidR="009146C4">
        <w:t xml:space="preserve"> the objects as the player will be contained in </w:t>
      </w:r>
      <w:r w:rsidR="001B3D72">
        <w:t>within the player object and the store in its own project.</w:t>
      </w:r>
    </w:p>
    <w:p w14:paraId="719E8245" w14:textId="77777777" w:rsidR="00F81D03" w:rsidRDefault="00902A4D" w:rsidP="00F81D03">
      <w:pPr>
        <w:pStyle w:val="Heading3"/>
      </w:pPr>
      <w:proofErr w:type="spellStart"/>
      <w:r>
        <w:t>Tkinter</w:t>
      </w:r>
      <w:proofErr w:type="spellEnd"/>
      <w:r>
        <w:t xml:space="preserve"> </w:t>
      </w:r>
    </w:p>
    <w:p w14:paraId="2357EDA6" w14:textId="432806ED" w:rsidR="00B7264B" w:rsidRDefault="00902A4D" w:rsidP="00364E98">
      <w:r>
        <w:t xml:space="preserve">is a graphical user interface which makes it easier for a user to </w:t>
      </w:r>
      <w:r w:rsidR="00640FC8">
        <w:t xml:space="preserve">use the program then a command line </w:t>
      </w:r>
      <w:proofErr w:type="gramStart"/>
      <w:r w:rsidR="00640FC8">
        <w:t>interface</w:t>
      </w:r>
      <w:r>
        <w:t>.</w:t>
      </w:r>
      <w:proofErr w:type="gramEnd"/>
    </w:p>
    <w:p w14:paraId="30F93D8A" w14:textId="77777777" w:rsidR="00C95C1C" w:rsidRDefault="00902A4D" w:rsidP="00C95C1C">
      <w:pPr>
        <w:pStyle w:val="Heading3"/>
      </w:pPr>
      <w:r>
        <w:t>OOP</w:t>
      </w:r>
    </w:p>
    <w:p w14:paraId="7F44BE4F" w14:textId="53DF26C1" w:rsidR="00902A4D" w:rsidRDefault="00902A4D" w:rsidP="00364E98">
      <w:r>
        <w:t xml:space="preserve">Object oriented programming will allow for multiple pets to be created and stored at the same </w:t>
      </w:r>
      <w:proofErr w:type="gramStart"/>
      <w:r>
        <w:t>time, and</w:t>
      </w:r>
      <w:proofErr w:type="gramEnd"/>
      <w:r>
        <w:t xml:space="preserve"> store the inventory</w:t>
      </w:r>
      <w:r w:rsidR="00C95C1C">
        <w:t xml:space="preserve"> of the player. It allows for easy </w:t>
      </w:r>
      <w:r w:rsidR="00C562E6">
        <w:t>expansion</w:t>
      </w:r>
      <w:r w:rsidR="00C95C1C">
        <w:t xml:space="preserve"> of the program </w:t>
      </w:r>
      <w:r w:rsidR="00C562E6">
        <w:t>for more features and</w:t>
      </w:r>
      <w:r w:rsidR="009146C4">
        <w:t xml:space="preserve"> saving the program.</w:t>
      </w:r>
    </w:p>
    <w:p w14:paraId="0B45E812" w14:textId="26415DC1" w:rsidR="00F44F86" w:rsidRPr="00364E98" w:rsidRDefault="00F44F86" w:rsidP="00364E98"/>
    <w:p w14:paraId="13E4A853" w14:textId="45DE98E6" w:rsidR="00842A90" w:rsidRDefault="00842A90" w:rsidP="00842A90">
      <w:pPr>
        <w:pStyle w:val="Heading1"/>
      </w:pPr>
      <w:r>
        <w:lastRenderedPageBreak/>
        <w:t>Design</w:t>
      </w:r>
    </w:p>
    <w:p w14:paraId="461A2AF4" w14:textId="77777777" w:rsidR="00842A90" w:rsidRDefault="00842A90" w:rsidP="00842A90">
      <w:pPr>
        <w:pStyle w:val="Heading2"/>
      </w:pPr>
      <w:r>
        <w:t>Class diagram</w:t>
      </w:r>
    </w:p>
    <w:p w14:paraId="74EEB252" w14:textId="68DA8980" w:rsidR="00A864C4" w:rsidRDefault="00A864C4" w:rsidP="00A864C4">
      <w:r>
        <w:rPr>
          <w:noProof/>
        </w:rPr>
        <w:drawing>
          <wp:inline distT="0" distB="0" distL="0" distR="0" wp14:anchorId="75477482" wp14:editId="65B4CE87">
            <wp:extent cx="4186116" cy="4218317"/>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9CD2FD.tmp"/>
                    <pic:cNvPicPr/>
                  </pic:nvPicPr>
                  <pic:blipFill>
                    <a:blip r:embed="rId9">
                      <a:extLst>
                        <a:ext uri="{28A0092B-C50C-407E-A947-70E740481C1C}">
                          <a14:useLocalDpi xmlns:a14="http://schemas.microsoft.com/office/drawing/2010/main" val="0"/>
                        </a:ext>
                      </a:extLst>
                    </a:blip>
                    <a:stretch>
                      <a:fillRect/>
                    </a:stretch>
                  </pic:blipFill>
                  <pic:spPr>
                    <a:xfrm>
                      <a:off x="0" y="0"/>
                      <a:ext cx="4212533" cy="4244937"/>
                    </a:xfrm>
                    <a:prstGeom prst="rect">
                      <a:avLst/>
                    </a:prstGeom>
                  </pic:spPr>
                </pic:pic>
              </a:graphicData>
            </a:graphic>
          </wp:inline>
        </w:drawing>
      </w:r>
    </w:p>
    <w:p w14:paraId="48E4B307" w14:textId="3F789484" w:rsidR="00A67FD1" w:rsidRDefault="00AE6D30" w:rsidP="00AE6D30">
      <w:pPr>
        <w:pStyle w:val="Heading3"/>
      </w:pPr>
      <w:r>
        <w:t>Description</w:t>
      </w:r>
      <w:r w:rsidR="00A67FD1">
        <w:t xml:space="preserve"> of key functions</w:t>
      </w:r>
    </w:p>
    <w:p w14:paraId="351176CB" w14:textId="149083DF" w:rsidR="00AE6D30" w:rsidRDefault="007C6F70" w:rsidP="00AE6D30">
      <w:r>
        <w:t xml:space="preserve">Private checkable function will look to see if the </w:t>
      </w:r>
      <w:r w:rsidR="00784411">
        <w:t>pet’s</w:t>
      </w:r>
      <w:r>
        <w:t xml:space="preserve"> stats are the minimum </w:t>
      </w:r>
      <w:r w:rsidR="00EB1880">
        <w:t>required</w:t>
      </w:r>
      <w:r>
        <w:t xml:space="preserve"> to be able to </w:t>
      </w:r>
      <w:r w:rsidR="00EB1880">
        <w:t>complete</w:t>
      </w:r>
      <w:r>
        <w:t xml:space="preserve"> actions like train and </w:t>
      </w:r>
      <w:r w:rsidR="00EB1880">
        <w:t>battle.</w:t>
      </w:r>
    </w:p>
    <w:p w14:paraId="071FAE73" w14:textId="735DF124" w:rsidR="000E3965" w:rsidRDefault="000E3965" w:rsidP="00AE6D30">
      <w:r>
        <w:t xml:space="preserve">Pass time will simulate the needs of the pet increasing as an action is </w:t>
      </w:r>
      <w:r w:rsidR="00A26358">
        <w:t>completed by the pet</w:t>
      </w:r>
      <w:r>
        <w:t>.</w:t>
      </w:r>
    </w:p>
    <w:p w14:paraId="27DC8BB7" w14:textId="656ECF55" w:rsidR="00EB1880" w:rsidRDefault="00EB1880" w:rsidP="00AE6D30">
      <w:r>
        <w:t xml:space="preserve">New pet will create a new object contained in the pets </w:t>
      </w:r>
      <w:r w:rsidR="00784411">
        <w:t>list.</w:t>
      </w:r>
    </w:p>
    <w:p w14:paraId="1BC0E2E7" w14:textId="1BF7B0EC" w:rsidR="006514F8" w:rsidRDefault="006514F8" w:rsidP="006514F8">
      <w:pPr>
        <w:pStyle w:val="Heading3"/>
      </w:pPr>
      <w:r>
        <w:t xml:space="preserve">Objectives of </w:t>
      </w:r>
      <w:r w:rsidR="00274830">
        <w:t>key</w:t>
      </w:r>
      <w:r>
        <w:t xml:space="preserve"> GUI</w:t>
      </w:r>
    </w:p>
    <w:p w14:paraId="666F2C62" w14:textId="7EBC6022" w:rsidR="006514F8" w:rsidRDefault="006514F8" w:rsidP="006514F8">
      <w:r>
        <w:t>Look after pet will simulate the player looking after the pet, they will use the objects in their inventory to complete the action.</w:t>
      </w:r>
    </w:p>
    <w:p w14:paraId="520692C7" w14:textId="0A5E86F1" w:rsidR="006514F8" w:rsidRDefault="006514F8" w:rsidP="006514F8">
      <w:r>
        <w:t xml:space="preserve">Shop will allow the user to buy from the shop. The data from the shop will be a constant when a new game is </w:t>
      </w:r>
      <w:r w:rsidR="006C41EB">
        <w:t>created and</w:t>
      </w:r>
      <w:r>
        <w:t xml:space="preserve"> will be saved along with the player data.</w:t>
      </w:r>
    </w:p>
    <w:p w14:paraId="6139BAB3" w14:textId="0A5C1D1B" w:rsidR="006514F8" w:rsidRPr="008E5E73" w:rsidRDefault="006514F8" w:rsidP="006514F8">
      <w:r>
        <w:t xml:space="preserve">Work will allow the user to compete against other pets these pets are created by using data from the constant files which are independent of the save file therefore if it was to change then different pets could be competed with. They can then ‘fight’ against speed, strength and </w:t>
      </w:r>
      <w:r w:rsidR="006C41EB">
        <w:t>endurance if</w:t>
      </w:r>
      <w:bookmarkStart w:id="0" w:name="_GoBack"/>
      <w:bookmarkEnd w:id="0"/>
      <w:r>
        <w:t xml:space="preserve"> the player wins then they will earn money.</w:t>
      </w:r>
    </w:p>
    <w:p w14:paraId="6714D21C" w14:textId="77777777" w:rsidR="006514F8" w:rsidRPr="00AE6D30" w:rsidRDefault="006514F8" w:rsidP="00AE6D30"/>
    <w:p w14:paraId="6FC3E636" w14:textId="65118176" w:rsidR="008E5E73" w:rsidRDefault="001165C4" w:rsidP="007A034D">
      <w:pPr>
        <w:pStyle w:val="Heading2"/>
      </w:pPr>
      <w:r>
        <w:lastRenderedPageBreak/>
        <w:t>GUI flow diagram</w:t>
      </w:r>
    </w:p>
    <w:p w14:paraId="073628B5" w14:textId="40A0E29B" w:rsidR="008E5E73" w:rsidRDefault="00E1291E" w:rsidP="008E5E73">
      <w:r>
        <w:rPr>
          <w:noProof/>
        </w:rPr>
        <w:drawing>
          <wp:inline distT="0" distB="0" distL="0" distR="0" wp14:anchorId="77222F32" wp14:editId="757977AA">
            <wp:extent cx="5727700" cy="2829560"/>
            <wp:effectExtent l="0" t="0" r="6350" b="8890"/>
            <wp:docPr id="4" name="Picture 4" descr="C:\Users\nickm\Downloads\Untitled Diagram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ickm\Downloads\Untitled Diagram (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829560"/>
                    </a:xfrm>
                    <a:prstGeom prst="rect">
                      <a:avLst/>
                    </a:prstGeom>
                    <a:noFill/>
                    <a:ln>
                      <a:noFill/>
                    </a:ln>
                  </pic:spPr>
                </pic:pic>
              </a:graphicData>
            </a:graphic>
          </wp:inline>
        </w:drawing>
      </w:r>
    </w:p>
    <w:p w14:paraId="393E2128" w14:textId="5E369A22" w:rsidR="007A034D" w:rsidRDefault="007A034D" w:rsidP="007A034D">
      <w:pPr>
        <w:pStyle w:val="Heading2"/>
      </w:pPr>
      <w:r>
        <w:t>GUI design</w:t>
      </w:r>
    </w:p>
    <w:p w14:paraId="1CAE6034" w14:textId="392F56B5" w:rsidR="008E5E73" w:rsidRDefault="007A034D" w:rsidP="007A034D">
      <w:r>
        <w:t>The graphical interface uses a grid layout below are some of those designs:</w:t>
      </w:r>
    </w:p>
    <w:p w14:paraId="46243356" w14:textId="666B092F" w:rsidR="00741BC6" w:rsidRDefault="00741BC6" w:rsidP="001B75DF">
      <w:pPr>
        <w:pStyle w:val="Heading3"/>
      </w:pPr>
      <w:r>
        <w:t xml:space="preserve">Look after </w:t>
      </w:r>
      <w:r w:rsidR="00B0296F">
        <w:t>GUI</w:t>
      </w:r>
    </w:p>
    <w:tbl>
      <w:tblPr>
        <w:tblStyle w:val="TableGridLight"/>
        <w:tblW w:w="0" w:type="auto"/>
        <w:tblLook w:val="04A0" w:firstRow="1" w:lastRow="0" w:firstColumn="1" w:lastColumn="0" w:noHBand="0" w:noVBand="1"/>
      </w:tblPr>
      <w:tblGrid>
        <w:gridCol w:w="1502"/>
        <w:gridCol w:w="1502"/>
        <w:gridCol w:w="1503"/>
        <w:gridCol w:w="1503"/>
        <w:gridCol w:w="1503"/>
        <w:gridCol w:w="1503"/>
      </w:tblGrid>
      <w:tr w:rsidR="00741BC6" w14:paraId="2612D0EE" w14:textId="77777777" w:rsidTr="00947E9B">
        <w:tc>
          <w:tcPr>
            <w:tcW w:w="1502" w:type="dxa"/>
          </w:tcPr>
          <w:p w14:paraId="62CE1DCE" w14:textId="50A22A04" w:rsidR="00741BC6" w:rsidRDefault="00741BC6" w:rsidP="007A034D">
            <w:r>
              <w:t>Pet</w:t>
            </w:r>
            <w:r w:rsidR="00625E61">
              <w:t xml:space="preserve"> (0,0)</w:t>
            </w:r>
          </w:p>
        </w:tc>
        <w:tc>
          <w:tcPr>
            <w:tcW w:w="1502" w:type="dxa"/>
          </w:tcPr>
          <w:p w14:paraId="185A49FF" w14:textId="3C33668B" w:rsidR="00741BC6" w:rsidRDefault="00741BC6" w:rsidP="007A034D">
            <w:r>
              <w:t>{name}</w:t>
            </w:r>
          </w:p>
        </w:tc>
        <w:tc>
          <w:tcPr>
            <w:tcW w:w="1503" w:type="dxa"/>
          </w:tcPr>
          <w:p w14:paraId="5AD56D2A" w14:textId="77777777" w:rsidR="00741BC6" w:rsidRDefault="00741BC6" w:rsidP="007A034D"/>
        </w:tc>
        <w:tc>
          <w:tcPr>
            <w:tcW w:w="1503" w:type="dxa"/>
          </w:tcPr>
          <w:p w14:paraId="48C9C092" w14:textId="77777777" w:rsidR="00741BC6" w:rsidRDefault="00741BC6" w:rsidP="007A034D"/>
        </w:tc>
        <w:tc>
          <w:tcPr>
            <w:tcW w:w="1503" w:type="dxa"/>
          </w:tcPr>
          <w:p w14:paraId="7EED727C" w14:textId="1DBB6C1E" w:rsidR="00741BC6" w:rsidRDefault="00625E61" w:rsidP="007A034D">
            <w:r>
              <w:t>Hunger</w:t>
            </w:r>
          </w:p>
        </w:tc>
        <w:tc>
          <w:tcPr>
            <w:tcW w:w="1503" w:type="dxa"/>
          </w:tcPr>
          <w:p w14:paraId="764DE9E4" w14:textId="34E3C3BC" w:rsidR="00741BC6" w:rsidRDefault="00625E61" w:rsidP="007A034D">
            <w:r>
              <w:t>{value}</w:t>
            </w:r>
          </w:p>
        </w:tc>
      </w:tr>
      <w:tr w:rsidR="00741BC6" w14:paraId="137E914C" w14:textId="77777777" w:rsidTr="00947E9B">
        <w:tc>
          <w:tcPr>
            <w:tcW w:w="1502" w:type="dxa"/>
          </w:tcPr>
          <w:p w14:paraId="3AE6131A" w14:textId="4B29AFA8" w:rsidR="00741BC6" w:rsidRDefault="008E5E73" w:rsidP="007A034D">
            <w:r>
              <w:t>Joy</w:t>
            </w:r>
          </w:p>
        </w:tc>
        <w:tc>
          <w:tcPr>
            <w:tcW w:w="1502" w:type="dxa"/>
          </w:tcPr>
          <w:p w14:paraId="2777A1B7" w14:textId="52DC8610" w:rsidR="00741BC6" w:rsidRDefault="008E5E73" w:rsidP="007A034D">
            <w:r>
              <w:t>{value}</w:t>
            </w:r>
          </w:p>
        </w:tc>
        <w:tc>
          <w:tcPr>
            <w:tcW w:w="1503" w:type="dxa"/>
          </w:tcPr>
          <w:p w14:paraId="3383B815" w14:textId="77777777" w:rsidR="00741BC6" w:rsidRDefault="00741BC6" w:rsidP="007A034D"/>
        </w:tc>
        <w:tc>
          <w:tcPr>
            <w:tcW w:w="1503" w:type="dxa"/>
          </w:tcPr>
          <w:p w14:paraId="5F39C5DC" w14:textId="77777777" w:rsidR="00741BC6" w:rsidRDefault="00741BC6" w:rsidP="007A034D"/>
        </w:tc>
        <w:tc>
          <w:tcPr>
            <w:tcW w:w="1503" w:type="dxa"/>
          </w:tcPr>
          <w:p w14:paraId="466866A8" w14:textId="1BD3DE21" w:rsidR="00741BC6" w:rsidRDefault="008E5E73" w:rsidP="007A034D">
            <w:r>
              <w:t>Thirst</w:t>
            </w:r>
          </w:p>
        </w:tc>
        <w:tc>
          <w:tcPr>
            <w:tcW w:w="1503" w:type="dxa"/>
          </w:tcPr>
          <w:p w14:paraId="2E371DCA" w14:textId="6CDFEFC5" w:rsidR="00741BC6" w:rsidRDefault="00625E61" w:rsidP="007A034D">
            <w:r>
              <w:t>{value}</w:t>
            </w:r>
          </w:p>
        </w:tc>
      </w:tr>
      <w:tr w:rsidR="00625E61" w14:paraId="17EE0630" w14:textId="77777777" w:rsidTr="00947E9B">
        <w:tc>
          <w:tcPr>
            <w:tcW w:w="3004" w:type="dxa"/>
            <w:gridSpan w:val="2"/>
          </w:tcPr>
          <w:p w14:paraId="75D52415" w14:textId="32A9D836" w:rsidR="00625E61" w:rsidRDefault="008E5E73" w:rsidP="007A034D">
            <w:r>
              <w:t>Feed</w:t>
            </w:r>
          </w:p>
        </w:tc>
        <w:tc>
          <w:tcPr>
            <w:tcW w:w="3006" w:type="dxa"/>
            <w:gridSpan w:val="2"/>
          </w:tcPr>
          <w:p w14:paraId="0FCC0545" w14:textId="543CD895" w:rsidR="00625E61" w:rsidRDefault="008E5E73" w:rsidP="007A034D">
            <w:r>
              <w:t>Drink</w:t>
            </w:r>
          </w:p>
        </w:tc>
        <w:tc>
          <w:tcPr>
            <w:tcW w:w="3006" w:type="dxa"/>
            <w:gridSpan w:val="2"/>
          </w:tcPr>
          <w:p w14:paraId="2041D0A5" w14:textId="2AF47A42" w:rsidR="00625E61" w:rsidRDefault="008E5E73" w:rsidP="007A034D">
            <w:r>
              <w:t>Play</w:t>
            </w:r>
          </w:p>
        </w:tc>
      </w:tr>
      <w:tr w:rsidR="00741BC6" w14:paraId="6854042F" w14:textId="77777777" w:rsidTr="00947E9B">
        <w:tc>
          <w:tcPr>
            <w:tcW w:w="1502" w:type="dxa"/>
          </w:tcPr>
          <w:p w14:paraId="2170146A" w14:textId="6E60DE16" w:rsidR="00741BC6" w:rsidRDefault="00EB3874" w:rsidP="007A034D">
            <w:r>
              <w:t>Name:</w:t>
            </w:r>
          </w:p>
        </w:tc>
        <w:tc>
          <w:tcPr>
            <w:tcW w:w="1502" w:type="dxa"/>
          </w:tcPr>
          <w:p w14:paraId="63CBEA17" w14:textId="5934EC2A" w:rsidR="00EB3874" w:rsidRDefault="00EB3874" w:rsidP="007A034D">
            <w:r>
              <w:t>{item name}</w:t>
            </w:r>
          </w:p>
        </w:tc>
        <w:tc>
          <w:tcPr>
            <w:tcW w:w="1503" w:type="dxa"/>
          </w:tcPr>
          <w:p w14:paraId="20E06E6A" w14:textId="77777777" w:rsidR="00741BC6" w:rsidRDefault="00741BC6" w:rsidP="007A034D"/>
        </w:tc>
        <w:tc>
          <w:tcPr>
            <w:tcW w:w="1503" w:type="dxa"/>
          </w:tcPr>
          <w:p w14:paraId="5CF8AE39" w14:textId="77777777" w:rsidR="00741BC6" w:rsidRDefault="00741BC6" w:rsidP="007A034D"/>
        </w:tc>
        <w:tc>
          <w:tcPr>
            <w:tcW w:w="1503" w:type="dxa"/>
          </w:tcPr>
          <w:p w14:paraId="4B40B91E" w14:textId="77777777" w:rsidR="00741BC6" w:rsidRDefault="00741BC6" w:rsidP="007A034D"/>
        </w:tc>
        <w:tc>
          <w:tcPr>
            <w:tcW w:w="1503" w:type="dxa"/>
          </w:tcPr>
          <w:p w14:paraId="0D0A89C5" w14:textId="77777777" w:rsidR="00741BC6" w:rsidRDefault="00741BC6" w:rsidP="007A034D"/>
        </w:tc>
      </w:tr>
      <w:tr w:rsidR="008E5E73" w14:paraId="3D6CDA92" w14:textId="77777777" w:rsidTr="00947E9B">
        <w:tc>
          <w:tcPr>
            <w:tcW w:w="1502" w:type="dxa"/>
          </w:tcPr>
          <w:p w14:paraId="16FE94F8" w14:textId="1BDF47F4" w:rsidR="008E5E73" w:rsidRDefault="00EB3874" w:rsidP="007A034D">
            <w:r>
              <w:t>Quality</w:t>
            </w:r>
          </w:p>
        </w:tc>
        <w:tc>
          <w:tcPr>
            <w:tcW w:w="1502" w:type="dxa"/>
          </w:tcPr>
          <w:p w14:paraId="3FA5B7AC" w14:textId="5E54DC4D" w:rsidR="008E5E73" w:rsidRDefault="00EB3874" w:rsidP="007A034D">
            <w:r>
              <w:t>{value}</w:t>
            </w:r>
          </w:p>
        </w:tc>
        <w:tc>
          <w:tcPr>
            <w:tcW w:w="1503" w:type="dxa"/>
          </w:tcPr>
          <w:p w14:paraId="5384298F" w14:textId="75720AFE" w:rsidR="008E5E73" w:rsidRDefault="00EB3874" w:rsidP="007A034D">
            <w:r>
              <w:t>&lt;</w:t>
            </w:r>
            <w:r w:rsidR="001B75DF">
              <w:t>Repeats</w:t>
            </w:r>
          </w:p>
        </w:tc>
        <w:tc>
          <w:tcPr>
            <w:tcW w:w="1503" w:type="dxa"/>
          </w:tcPr>
          <w:p w14:paraId="103B3841" w14:textId="77777777" w:rsidR="008E5E73" w:rsidRDefault="008E5E73" w:rsidP="007A034D"/>
        </w:tc>
        <w:tc>
          <w:tcPr>
            <w:tcW w:w="1503" w:type="dxa"/>
          </w:tcPr>
          <w:p w14:paraId="4AE9DF44" w14:textId="77777777" w:rsidR="008E5E73" w:rsidRDefault="008E5E73" w:rsidP="007A034D"/>
        </w:tc>
        <w:tc>
          <w:tcPr>
            <w:tcW w:w="1503" w:type="dxa"/>
          </w:tcPr>
          <w:p w14:paraId="092722C0" w14:textId="77777777" w:rsidR="008E5E73" w:rsidRDefault="008E5E73" w:rsidP="007A034D"/>
        </w:tc>
      </w:tr>
      <w:tr w:rsidR="00EB3874" w14:paraId="186B8BB3" w14:textId="77777777" w:rsidTr="00947E9B">
        <w:tc>
          <w:tcPr>
            <w:tcW w:w="3004" w:type="dxa"/>
            <w:gridSpan w:val="2"/>
          </w:tcPr>
          <w:p w14:paraId="2A6E8417" w14:textId="4100DEAC" w:rsidR="00EB3874" w:rsidRDefault="00EB3874" w:rsidP="007A034D">
            <w:r>
              <w:t>Use me!</w:t>
            </w:r>
          </w:p>
        </w:tc>
        <w:tc>
          <w:tcPr>
            <w:tcW w:w="1503" w:type="dxa"/>
          </w:tcPr>
          <w:p w14:paraId="6CCE2E95" w14:textId="7E5CA122" w:rsidR="00EB3874" w:rsidRDefault="00EB3874" w:rsidP="007A034D"/>
        </w:tc>
        <w:tc>
          <w:tcPr>
            <w:tcW w:w="1503" w:type="dxa"/>
          </w:tcPr>
          <w:p w14:paraId="3CDE0E3A" w14:textId="77777777" w:rsidR="00EB3874" w:rsidRDefault="00EB3874" w:rsidP="007A034D"/>
        </w:tc>
        <w:tc>
          <w:tcPr>
            <w:tcW w:w="1503" w:type="dxa"/>
          </w:tcPr>
          <w:p w14:paraId="2DD4A9E7" w14:textId="77777777" w:rsidR="00EB3874" w:rsidRDefault="00EB3874" w:rsidP="007A034D"/>
        </w:tc>
        <w:tc>
          <w:tcPr>
            <w:tcW w:w="1503" w:type="dxa"/>
          </w:tcPr>
          <w:p w14:paraId="5286CCCC" w14:textId="77777777" w:rsidR="00EB3874" w:rsidRDefault="00EB3874" w:rsidP="007A034D"/>
        </w:tc>
      </w:tr>
    </w:tbl>
    <w:p w14:paraId="692B3DD3" w14:textId="308B3895" w:rsidR="007A034D" w:rsidRDefault="00B0296F" w:rsidP="00B0296F">
      <w:pPr>
        <w:pStyle w:val="Heading3"/>
      </w:pPr>
      <w:r>
        <w:t>Battle GUI</w:t>
      </w:r>
    </w:p>
    <w:tbl>
      <w:tblPr>
        <w:tblStyle w:val="TableGridLight"/>
        <w:tblW w:w="0" w:type="auto"/>
        <w:tblLook w:val="04A0" w:firstRow="1" w:lastRow="0" w:firstColumn="1" w:lastColumn="0" w:noHBand="0" w:noVBand="1"/>
      </w:tblPr>
      <w:tblGrid>
        <w:gridCol w:w="2254"/>
        <w:gridCol w:w="2254"/>
        <w:gridCol w:w="2254"/>
        <w:gridCol w:w="2254"/>
      </w:tblGrid>
      <w:tr w:rsidR="003B32D2" w14:paraId="3FAB9580" w14:textId="77777777" w:rsidTr="00947E9B">
        <w:tc>
          <w:tcPr>
            <w:tcW w:w="2254" w:type="dxa"/>
          </w:tcPr>
          <w:p w14:paraId="0D020C34" w14:textId="363D8ADD" w:rsidR="003B32D2" w:rsidRDefault="003B32D2" w:rsidP="00B0296F">
            <w:r>
              <w:t>Pet</w:t>
            </w:r>
          </w:p>
        </w:tc>
        <w:tc>
          <w:tcPr>
            <w:tcW w:w="2254" w:type="dxa"/>
          </w:tcPr>
          <w:p w14:paraId="229AD6B2" w14:textId="21B0BFC0" w:rsidR="003B32D2" w:rsidRDefault="003B32D2" w:rsidP="00B0296F">
            <w:r>
              <w:t>{name}</w:t>
            </w:r>
          </w:p>
        </w:tc>
        <w:tc>
          <w:tcPr>
            <w:tcW w:w="2254" w:type="dxa"/>
          </w:tcPr>
          <w:p w14:paraId="292B4029" w14:textId="15BE2887" w:rsidR="003B32D2" w:rsidRDefault="00B73FF1" w:rsidP="00B0296F">
            <w:r>
              <w:t>PC</w:t>
            </w:r>
          </w:p>
        </w:tc>
        <w:tc>
          <w:tcPr>
            <w:tcW w:w="2254" w:type="dxa"/>
          </w:tcPr>
          <w:p w14:paraId="7B492208" w14:textId="073959BD" w:rsidR="003B32D2" w:rsidRDefault="00B73FF1" w:rsidP="00B0296F">
            <w:r>
              <w:t>{name}</w:t>
            </w:r>
          </w:p>
        </w:tc>
      </w:tr>
      <w:tr w:rsidR="00B73FF1" w14:paraId="033444D2" w14:textId="77777777" w:rsidTr="00947E9B">
        <w:tc>
          <w:tcPr>
            <w:tcW w:w="4508" w:type="dxa"/>
            <w:gridSpan w:val="2"/>
          </w:tcPr>
          <w:p w14:paraId="0D69377D" w14:textId="16318F2E" w:rsidR="00B73FF1" w:rsidRDefault="00B73FF1" w:rsidP="00B0296F">
            <w:r>
              <w:t>Select</w:t>
            </w:r>
          </w:p>
        </w:tc>
        <w:tc>
          <w:tcPr>
            <w:tcW w:w="4508" w:type="dxa"/>
            <w:gridSpan w:val="2"/>
          </w:tcPr>
          <w:p w14:paraId="5C535016" w14:textId="2F4A1624" w:rsidR="00B73FF1" w:rsidRDefault="00B73FF1" w:rsidP="00B0296F">
            <w:r>
              <w:t>Select</w:t>
            </w:r>
          </w:p>
        </w:tc>
      </w:tr>
      <w:tr w:rsidR="003B32D2" w14:paraId="188B97BC" w14:textId="77777777" w:rsidTr="00947E9B">
        <w:tc>
          <w:tcPr>
            <w:tcW w:w="2254" w:type="dxa"/>
          </w:tcPr>
          <w:p w14:paraId="0740E430" w14:textId="6D0579A5" w:rsidR="003B32D2" w:rsidRDefault="004165AA" w:rsidP="00B0296F">
            <w:r>
              <w:t>Compete in?</w:t>
            </w:r>
          </w:p>
        </w:tc>
        <w:tc>
          <w:tcPr>
            <w:tcW w:w="2254" w:type="dxa"/>
          </w:tcPr>
          <w:p w14:paraId="5F7ECC3F" w14:textId="76A35313" w:rsidR="003B32D2" w:rsidRDefault="004165AA" w:rsidP="00B0296F">
            <w:r>
              <w:t>Strength</w:t>
            </w:r>
          </w:p>
        </w:tc>
        <w:tc>
          <w:tcPr>
            <w:tcW w:w="2254" w:type="dxa"/>
          </w:tcPr>
          <w:p w14:paraId="1E6E704F" w14:textId="731A546F" w:rsidR="003B32D2" w:rsidRDefault="004165AA" w:rsidP="00B0296F">
            <w:r>
              <w:t>Speed</w:t>
            </w:r>
          </w:p>
        </w:tc>
        <w:tc>
          <w:tcPr>
            <w:tcW w:w="2254" w:type="dxa"/>
          </w:tcPr>
          <w:p w14:paraId="0DD752AE" w14:textId="4F0CF45D" w:rsidR="003B32D2" w:rsidRDefault="004165AA" w:rsidP="00B0296F">
            <w:r>
              <w:t>Endurance</w:t>
            </w:r>
          </w:p>
        </w:tc>
      </w:tr>
      <w:tr w:rsidR="004165AA" w14:paraId="31FEB926" w14:textId="77777777" w:rsidTr="00947E9B">
        <w:tc>
          <w:tcPr>
            <w:tcW w:w="2254" w:type="dxa"/>
          </w:tcPr>
          <w:p w14:paraId="3E48B574" w14:textId="364D0D85" w:rsidR="004165AA" w:rsidRDefault="004165AA" w:rsidP="00B0296F">
            <w:r>
              <w:t>Player:</w:t>
            </w:r>
          </w:p>
        </w:tc>
        <w:tc>
          <w:tcPr>
            <w:tcW w:w="2254" w:type="dxa"/>
          </w:tcPr>
          <w:p w14:paraId="0665F8CA" w14:textId="450C66C8" w:rsidR="004165AA" w:rsidRDefault="004165AA" w:rsidP="00B0296F">
            <w:r>
              <w:t>{value}</w:t>
            </w:r>
          </w:p>
        </w:tc>
        <w:tc>
          <w:tcPr>
            <w:tcW w:w="4508" w:type="dxa"/>
            <w:gridSpan w:val="2"/>
          </w:tcPr>
          <w:p w14:paraId="2E8B5313" w14:textId="5F657334" w:rsidR="004165AA" w:rsidRDefault="004165AA" w:rsidP="00B0296F">
            <w:r>
              <w:t xml:space="preserve">Status </w:t>
            </w:r>
            <w:r w:rsidR="001B0159">
              <w:t>(win or lose)</w:t>
            </w:r>
          </w:p>
        </w:tc>
      </w:tr>
      <w:tr w:rsidR="003B32D2" w14:paraId="0593619B" w14:textId="77777777" w:rsidTr="00947E9B">
        <w:tc>
          <w:tcPr>
            <w:tcW w:w="2254" w:type="dxa"/>
          </w:tcPr>
          <w:p w14:paraId="1411B7F4" w14:textId="38DFD018" w:rsidR="003B32D2" w:rsidRDefault="001B0159" w:rsidP="00B0296F">
            <w:r>
              <w:t>PC:</w:t>
            </w:r>
          </w:p>
        </w:tc>
        <w:tc>
          <w:tcPr>
            <w:tcW w:w="2254" w:type="dxa"/>
          </w:tcPr>
          <w:p w14:paraId="06CADA9E" w14:textId="07CFDABB" w:rsidR="003B32D2" w:rsidRDefault="004165AA" w:rsidP="00B0296F">
            <w:r>
              <w:t>{value}</w:t>
            </w:r>
          </w:p>
        </w:tc>
        <w:tc>
          <w:tcPr>
            <w:tcW w:w="2254" w:type="dxa"/>
          </w:tcPr>
          <w:p w14:paraId="2F31A41C" w14:textId="38D641B6" w:rsidR="003B32D2" w:rsidRDefault="001B0159" w:rsidP="00B0296F">
            <w:r>
              <w:t>Balance</w:t>
            </w:r>
          </w:p>
        </w:tc>
        <w:tc>
          <w:tcPr>
            <w:tcW w:w="2254" w:type="dxa"/>
          </w:tcPr>
          <w:p w14:paraId="1E718F4E" w14:textId="0EA3C594" w:rsidR="003B32D2" w:rsidRDefault="001B0159" w:rsidP="00B0296F">
            <w:r>
              <w:t>{value}</w:t>
            </w:r>
          </w:p>
        </w:tc>
      </w:tr>
    </w:tbl>
    <w:p w14:paraId="6FE6E01C" w14:textId="52E31C4C" w:rsidR="00B0296F" w:rsidRDefault="00B0296F" w:rsidP="00B0296F"/>
    <w:p w14:paraId="6AF031AB" w14:textId="68FD2979" w:rsidR="000C6403" w:rsidRDefault="00795160" w:rsidP="00D314DC">
      <w:pPr>
        <w:pStyle w:val="Heading1"/>
      </w:pPr>
      <w:r>
        <w:t>T</w:t>
      </w:r>
      <w:r w:rsidR="002C169E">
        <w:t>esting</w:t>
      </w:r>
    </w:p>
    <w:tbl>
      <w:tblPr>
        <w:tblStyle w:val="GridTable2"/>
        <w:tblW w:w="0" w:type="auto"/>
        <w:tblLook w:val="04A0" w:firstRow="1" w:lastRow="0" w:firstColumn="1" w:lastColumn="0" w:noHBand="0" w:noVBand="1"/>
      </w:tblPr>
      <w:tblGrid>
        <w:gridCol w:w="2254"/>
        <w:gridCol w:w="2254"/>
        <w:gridCol w:w="2254"/>
        <w:gridCol w:w="2254"/>
      </w:tblGrid>
      <w:tr w:rsidR="00AB1422" w14:paraId="2C8CF9BE" w14:textId="77777777" w:rsidTr="00D314D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7A81E43B" w14:textId="426DEDC9" w:rsidR="00AB1422" w:rsidRDefault="00AB1422" w:rsidP="00AB1422">
            <w:r>
              <w:t>Test</w:t>
            </w:r>
          </w:p>
        </w:tc>
        <w:tc>
          <w:tcPr>
            <w:tcW w:w="2254" w:type="dxa"/>
          </w:tcPr>
          <w:p w14:paraId="641DB839" w14:textId="20F4A0A9" w:rsidR="00AB1422" w:rsidRDefault="00AB1422" w:rsidP="00AB1422">
            <w:pPr>
              <w:cnfStyle w:val="100000000000" w:firstRow="1" w:lastRow="0" w:firstColumn="0" w:lastColumn="0" w:oddVBand="0" w:evenVBand="0" w:oddHBand="0" w:evenHBand="0" w:firstRowFirstColumn="0" w:firstRowLastColumn="0" w:lastRowFirstColumn="0" w:lastRowLastColumn="0"/>
            </w:pPr>
            <w:r>
              <w:t>Data</w:t>
            </w:r>
          </w:p>
        </w:tc>
        <w:tc>
          <w:tcPr>
            <w:tcW w:w="2254" w:type="dxa"/>
          </w:tcPr>
          <w:p w14:paraId="6331483C" w14:textId="395EA07C" w:rsidR="00AB1422" w:rsidRDefault="00B16EED" w:rsidP="00AB1422">
            <w:pPr>
              <w:cnfStyle w:val="100000000000" w:firstRow="1" w:lastRow="0" w:firstColumn="0" w:lastColumn="0" w:oddVBand="0" w:evenVBand="0" w:oddHBand="0" w:evenHBand="0" w:firstRowFirstColumn="0" w:firstRowLastColumn="0" w:lastRowFirstColumn="0" w:lastRowLastColumn="0"/>
            </w:pPr>
            <w:r>
              <w:t>Expected results</w:t>
            </w:r>
          </w:p>
        </w:tc>
        <w:tc>
          <w:tcPr>
            <w:tcW w:w="2254" w:type="dxa"/>
          </w:tcPr>
          <w:p w14:paraId="74AD045A" w14:textId="27852EAE" w:rsidR="00AB1422" w:rsidRDefault="00B16EED" w:rsidP="00AB1422">
            <w:pPr>
              <w:cnfStyle w:val="100000000000" w:firstRow="1" w:lastRow="0" w:firstColumn="0" w:lastColumn="0" w:oddVBand="0" w:evenVBand="0" w:oddHBand="0" w:evenHBand="0" w:firstRowFirstColumn="0" w:firstRowLastColumn="0" w:lastRowFirstColumn="0" w:lastRowLastColumn="0"/>
            </w:pPr>
            <w:r>
              <w:t>Results</w:t>
            </w:r>
          </w:p>
        </w:tc>
      </w:tr>
      <w:tr w:rsidR="00AB1422" w14:paraId="24DA7023" w14:textId="77777777" w:rsidTr="00D314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3755AA0B" w14:textId="33B6EEA5" w:rsidR="00AB1422" w:rsidRDefault="00B16EED" w:rsidP="00AB1422">
            <w:r>
              <w:t>To be able to create a digital pet</w:t>
            </w:r>
            <w:r>
              <w:t xml:space="preserve">. Check </w:t>
            </w:r>
            <w:r w:rsidR="0025313E">
              <w:t>look</w:t>
            </w:r>
            <w:r>
              <w:t xml:space="preserve"> after interface </w:t>
            </w:r>
          </w:p>
        </w:tc>
        <w:tc>
          <w:tcPr>
            <w:tcW w:w="2254" w:type="dxa"/>
          </w:tcPr>
          <w:p w14:paraId="63720812" w14:textId="77777777" w:rsidR="00AB1422" w:rsidRDefault="0071717A" w:rsidP="00AB1422">
            <w:pPr>
              <w:cnfStyle w:val="000000100000" w:firstRow="0" w:lastRow="0" w:firstColumn="0" w:lastColumn="0" w:oddVBand="0" w:evenVBand="0" w:oddHBand="1" w:evenHBand="0" w:firstRowFirstColumn="0" w:firstRowLastColumn="0" w:lastRowFirstColumn="0" w:lastRowLastColumn="0"/>
            </w:pPr>
            <w:r>
              <w:t>Player: Nick</w:t>
            </w:r>
          </w:p>
          <w:p w14:paraId="6C692E6D" w14:textId="25A27712" w:rsidR="0071717A" w:rsidRDefault="0071717A" w:rsidP="00AB1422">
            <w:pPr>
              <w:cnfStyle w:val="000000100000" w:firstRow="0" w:lastRow="0" w:firstColumn="0" w:lastColumn="0" w:oddVBand="0" w:evenVBand="0" w:oddHBand="1" w:evenHBand="0" w:firstRowFirstColumn="0" w:firstRowLastColumn="0" w:lastRowFirstColumn="0" w:lastRowLastColumn="0"/>
            </w:pPr>
            <w:r>
              <w:t>Pet: Champ</w:t>
            </w:r>
          </w:p>
        </w:tc>
        <w:tc>
          <w:tcPr>
            <w:tcW w:w="2254" w:type="dxa"/>
          </w:tcPr>
          <w:p w14:paraId="1A2701E9" w14:textId="3FA4A43B" w:rsidR="00AB1422" w:rsidRDefault="0071717A" w:rsidP="00AB1422">
            <w:pPr>
              <w:cnfStyle w:val="000000100000" w:firstRow="0" w:lastRow="0" w:firstColumn="0" w:lastColumn="0" w:oddVBand="0" w:evenVBand="0" w:oddHBand="1" w:evenHBand="0" w:firstRowFirstColumn="0" w:firstRowLastColumn="0" w:lastRowFirstColumn="0" w:lastRowLastColumn="0"/>
            </w:pPr>
            <w:r>
              <w:t>GUI will show player</w:t>
            </w:r>
            <w:r w:rsidR="002F41F7">
              <w:t xml:space="preserve"> with the stats as 50 and name as Champ</w:t>
            </w:r>
            <w:r>
              <w:t xml:space="preserve"> </w:t>
            </w:r>
          </w:p>
        </w:tc>
        <w:tc>
          <w:tcPr>
            <w:tcW w:w="2254" w:type="dxa"/>
          </w:tcPr>
          <w:p w14:paraId="65811A4A" w14:textId="0AEE0588" w:rsidR="00AB1422" w:rsidRDefault="002F41F7" w:rsidP="00AB1422">
            <w:pPr>
              <w:cnfStyle w:val="000000100000" w:firstRow="0" w:lastRow="0" w:firstColumn="0" w:lastColumn="0" w:oddVBand="0" w:evenVBand="0" w:oddHBand="1" w:evenHBand="0" w:firstRowFirstColumn="0" w:firstRowLastColumn="0" w:lastRowFirstColumn="0" w:lastRowLastColumn="0"/>
            </w:pPr>
            <w:r>
              <w:t xml:space="preserve">As </w:t>
            </w:r>
            <w:r w:rsidR="00D314DC">
              <w:t>expected,</w:t>
            </w:r>
            <w:r w:rsidR="00503515">
              <w:t xml:space="preserve"> figure</w:t>
            </w:r>
            <w:r w:rsidR="00850FA3">
              <w:t xml:space="preserve"> 1</w:t>
            </w:r>
          </w:p>
        </w:tc>
      </w:tr>
      <w:tr w:rsidR="00AA3758" w14:paraId="2E30A790" w14:textId="77777777" w:rsidTr="00D314DC">
        <w:tc>
          <w:tcPr>
            <w:cnfStyle w:val="001000000000" w:firstRow="0" w:lastRow="0" w:firstColumn="1" w:lastColumn="0" w:oddVBand="0" w:evenVBand="0" w:oddHBand="0" w:evenHBand="0" w:firstRowFirstColumn="0" w:firstRowLastColumn="0" w:lastRowFirstColumn="0" w:lastRowLastColumn="0"/>
            <w:tcW w:w="2254" w:type="dxa"/>
          </w:tcPr>
          <w:p w14:paraId="5AD56AE6" w14:textId="3853878C" w:rsidR="00AA3758" w:rsidRDefault="00AA3758" w:rsidP="00AB1422">
            <w:r>
              <w:t>Look after the pet’s simulated stats</w:t>
            </w:r>
            <w:r w:rsidR="00850FA3">
              <w:t>.</w:t>
            </w:r>
          </w:p>
        </w:tc>
        <w:tc>
          <w:tcPr>
            <w:tcW w:w="2254" w:type="dxa"/>
          </w:tcPr>
          <w:p w14:paraId="0F1EEA63" w14:textId="77777777" w:rsidR="00AA3758" w:rsidRDefault="00AA3758" w:rsidP="00AB1422">
            <w:pPr>
              <w:cnfStyle w:val="000000000000" w:firstRow="0" w:lastRow="0" w:firstColumn="0" w:lastColumn="0" w:oddVBand="0" w:evenVBand="0" w:oddHBand="0" w:evenHBand="0" w:firstRowFirstColumn="0" w:firstRowLastColumn="0" w:lastRowFirstColumn="0" w:lastRowLastColumn="0"/>
            </w:pPr>
            <w:r>
              <w:t xml:space="preserve">As above </w:t>
            </w:r>
          </w:p>
          <w:p w14:paraId="4872EC1F" w14:textId="7AC576B6" w:rsidR="007B6961" w:rsidRDefault="007B6961" w:rsidP="00AB1422">
            <w:pPr>
              <w:cnfStyle w:val="000000000000" w:firstRow="0" w:lastRow="0" w:firstColumn="0" w:lastColumn="0" w:oddVBand="0" w:evenVBand="0" w:oddHBand="0" w:evenHBand="0" w:firstRowFirstColumn="0" w:firstRowLastColumn="0" w:lastRowFirstColumn="0" w:lastRowLastColumn="0"/>
            </w:pPr>
            <w:r>
              <w:t>Drink: Juice quality 5</w:t>
            </w:r>
          </w:p>
        </w:tc>
        <w:tc>
          <w:tcPr>
            <w:tcW w:w="2254" w:type="dxa"/>
          </w:tcPr>
          <w:p w14:paraId="7BD930AF" w14:textId="39F5AE39" w:rsidR="00AA3758" w:rsidRDefault="007B6961" w:rsidP="00AB1422">
            <w:pPr>
              <w:cnfStyle w:val="000000000000" w:firstRow="0" w:lastRow="0" w:firstColumn="0" w:lastColumn="0" w:oddVBand="0" w:evenVBand="0" w:oddHBand="0" w:evenHBand="0" w:firstRowFirstColumn="0" w:firstRowLastColumn="0" w:lastRowFirstColumn="0" w:lastRowLastColumn="0"/>
            </w:pPr>
            <w:r>
              <w:t>GU</w:t>
            </w:r>
            <w:r w:rsidR="00850FA3">
              <w:t>I will show thirst 46 and hunger and joy will show 51</w:t>
            </w:r>
          </w:p>
        </w:tc>
        <w:tc>
          <w:tcPr>
            <w:tcW w:w="2254" w:type="dxa"/>
          </w:tcPr>
          <w:p w14:paraId="562D9818" w14:textId="56590069" w:rsidR="00AA3758" w:rsidRDefault="00850FA3" w:rsidP="00AB1422">
            <w:pPr>
              <w:cnfStyle w:val="000000000000" w:firstRow="0" w:lastRow="0" w:firstColumn="0" w:lastColumn="0" w:oddVBand="0" w:evenVBand="0" w:oddHBand="0" w:evenHBand="0" w:firstRowFirstColumn="0" w:firstRowLastColumn="0" w:lastRowFirstColumn="0" w:lastRowLastColumn="0"/>
            </w:pPr>
            <w:r>
              <w:t xml:space="preserve">As </w:t>
            </w:r>
            <w:r w:rsidR="00D314DC">
              <w:t>expected,</w:t>
            </w:r>
            <w:r>
              <w:t xml:space="preserve"> figure 2</w:t>
            </w:r>
          </w:p>
        </w:tc>
      </w:tr>
      <w:tr w:rsidR="00563054" w14:paraId="1965214E" w14:textId="77777777" w:rsidTr="00D314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5E3FF7BB" w14:textId="22215672" w:rsidR="00563054" w:rsidRDefault="00563054" w:rsidP="00AB1422">
            <w:r>
              <w:t xml:space="preserve">To battle other </w:t>
            </w:r>
            <w:r>
              <w:t>pets</w:t>
            </w:r>
          </w:p>
        </w:tc>
        <w:tc>
          <w:tcPr>
            <w:tcW w:w="2254" w:type="dxa"/>
          </w:tcPr>
          <w:p w14:paraId="1967781C" w14:textId="22BAC436" w:rsidR="00563054" w:rsidRDefault="00563054" w:rsidP="00AB1422">
            <w:pPr>
              <w:cnfStyle w:val="000000100000" w:firstRow="0" w:lastRow="0" w:firstColumn="0" w:lastColumn="0" w:oddVBand="0" w:evenVBand="0" w:oddHBand="1" w:evenHBand="0" w:firstRowFirstColumn="0" w:firstRowLastColumn="0" w:lastRowFirstColumn="0" w:lastRowLastColumn="0"/>
            </w:pPr>
            <w:r>
              <w:t xml:space="preserve">Champ </w:t>
            </w:r>
            <w:r w:rsidR="009635FE">
              <w:t>as created</w:t>
            </w:r>
          </w:p>
          <w:p w14:paraId="4733C735" w14:textId="77777777" w:rsidR="00563054" w:rsidRDefault="00E1506A" w:rsidP="00AB1422">
            <w:pPr>
              <w:cnfStyle w:val="000000100000" w:firstRow="0" w:lastRow="0" w:firstColumn="0" w:lastColumn="0" w:oddVBand="0" w:evenVBand="0" w:oddHBand="1" w:evenHBand="0" w:firstRowFirstColumn="0" w:firstRowLastColumn="0" w:lastRowFirstColumn="0" w:lastRowLastColumn="0"/>
            </w:pPr>
            <w:r>
              <w:t>Easy pet</w:t>
            </w:r>
          </w:p>
          <w:p w14:paraId="570FA689" w14:textId="17ADE62C" w:rsidR="00E1506A" w:rsidRDefault="00E1506A" w:rsidP="00AB1422">
            <w:pPr>
              <w:cnfStyle w:val="000000100000" w:firstRow="0" w:lastRow="0" w:firstColumn="0" w:lastColumn="0" w:oddVBand="0" w:evenVBand="0" w:oddHBand="1" w:evenHBand="0" w:firstRowFirstColumn="0" w:firstRowLastColumn="0" w:lastRowFirstColumn="0" w:lastRowLastColumn="0"/>
            </w:pPr>
            <w:r>
              <w:t>Strength</w:t>
            </w:r>
          </w:p>
        </w:tc>
        <w:tc>
          <w:tcPr>
            <w:tcW w:w="2254" w:type="dxa"/>
          </w:tcPr>
          <w:p w14:paraId="3293799C" w14:textId="77777777" w:rsidR="00563054" w:rsidRDefault="00E1506A" w:rsidP="00AB1422">
            <w:pPr>
              <w:cnfStyle w:val="000000100000" w:firstRow="0" w:lastRow="0" w:firstColumn="0" w:lastColumn="0" w:oddVBand="0" w:evenVBand="0" w:oddHBand="1" w:evenHBand="0" w:firstRowFirstColumn="0" w:firstRowLastColumn="0" w:lastRowFirstColumn="0" w:lastRowLastColumn="0"/>
            </w:pPr>
            <w:r>
              <w:t>You: 1</w:t>
            </w:r>
          </w:p>
          <w:p w14:paraId="71FC0B48" w14:textId="77777777" w:rsidR="00E1506A" w:rsidRDefault="00E1506A" w:rsidP="00AB1422">
            <w:pPr>
              <w:cnfStyle w:val="000000100000" w:firstRow="0" w:lastRow="0" w:firstColumn="0" w:lastColumn="0" w:oddVBand="0" w:evenVBand="0" w:oddHBand="1" w:evenHBand="0" w:firstRowFirstColumn="0" w:firstRowLastColumn="0" w:lastRowFirstColumn="0" w:lastRowLastColumn="0"/>
            </w:pPr>
            <w:r>
              <w:t>Comp: 10</w:t>
            </w:r>
          </w:p>
          <w:p w14:paraId="0E74BB4D" w14:textId="3BB78A02" w:rsidR="00E1506A" w:rsidRDefault="00E1506A" w:rsidP="00AB1422">
            <w:pPr>
              <w:cnfStyle w:val="000000100000" w:firstRow="0" w:lastRow="0" w:firstColumn="0" w:lastColumn="0" w:oddVBand="0" w:evenVBand="0" w:oddHBand="1" w:evenHBand="0" w:firstRowFirstColumn="0" w:firstRowLastColumn="0" w:lastRowFirstColumn="0" w:lastRowLastColumn="0"/>
            </w:pPr>
            <w:r>
              <w:t>You lose.</w:t>
            </w:r>
          </w:p>
        </w:tc>
        <w:tc>
          <w:tcPr>
            <w:tcW w:w="2254" w:type="dxa"/>
          </w:tcPr>
          <w:p w14:paraId="2F42312C" w14:textId="5E37D164" w:rsidR="00563054" w:rsidRDefault="00E1506A" w:rsidP="00AB1422">
            <w:pPr>
              <w:cnfStyle w:val="000000100000" w:firstRow="0" w:lastRow="0" w:firstColumn="0" w:lastColumn="0" w:oddVBand="0" w:evenVBand="0" w:oddHBand="1" w:evenHBand="0" w:firstRowFirstColumn="0" w:firstRowLastColumn="0" w:lastRowFirstColumn="0" w:lastRowLastColumn="0"/>
            </w:pPr>
            <w:r>
              <w:t xml:space="preserve">As </w:t>
            </w:r>
            <w:r w:rsidR="00D314DC">
              <w:t>expected,</w:t>
            </w:r>
            <w:r>
              <w:t xml:space="preserve"> figure 3</w:t>
            </w:r>
          </w:p>
        </w:tc>
      </w:tr>
      <w:tr w:rsidR="008C018E" w14:paraId="20590E57" w14:textId="77777777" w:rsidTr="00D314DC">
        <w:tc>
          <w:tcPr>
            <w:cnfStyle w:val="001000000000" w:firstRow="0" w:lastRow="0" w:firstColumn="1" w:lastColumn="0" w:oddVBand="0" w:evenVBand="0" w:oddHBand="0" w:evenHBand="0" w:firstRowFirstColumn="0" w:firstRowLastColumn="0" w:lastRowFirstColumn="0" w:lastRowLastColumn="0"/>
            <w:tcW w:w="2254" w:type="dxa"/>
          </w:tcPr>
          <w:p w14:paraId="0D7B7C0B" w14:textId="6D24D8B2" w:rsidR="008C018E" w:rsidRDefault="008C018E" w:rsidP="00AB1422">
            <w:r>
              <w:lastRenderedPageBreak/>
              <w:t>To train the pet</w:t>
            </w:r>
            <w:r w:rsidR="009635FE">
              <w:t xml:space="preserve"> by selecting strength</w:t>
            </w:r>
          </w:p>
        </w:tc>
        <w:tc>
          <w:tcPr>
            <w:tcW w:w="2254" w:type="dxa"/>
          </w:tcPr>
          <w:p w14:paraId="55525F54" w14:textId="567B397F" w:rsidR="008C018E" w:rsidRDefault="009635FE" w:rsidP="00AB1422">
            <w:pPr>
              <w:cnfStyle w:val="000000000000" w:firstRow="0" w:lastRow="0" w:firstColumn="0" w:lastColumn="0" w:oddVBand="0" w:evenVBand="0" w:oddHBand="0" w:evenHBand="0" w:firstRowFirstColumn="0" w:firstRowLastColumn="0" w:lastRowFirstColumn="0" w:lastRowLastColumn="0"/>
            </w:pPr>
            <w:r>
              <w:t xml:space="preserve">As test 1 </w:t>
            </w:r>
          </w:p>
        </w:tc>
        <w:tc>
          <w:tcPr>
            <w:tcW w:w="2254" w:type="dxa"/>
          </w:tcPr>
          <w:p w14:paraId="7779C448" w14:textId="77777777" w:rsidR="008C018E" w:rsidRDefault="00077F4A" w:rsidP="00AB1422">
            <w:pPr>
              <w:cnfStyle w:val="000000000000" w:firstRow="0" w:lastRow="0" w:firstColumn="0" w:lastColumn="0" w:oddVBand="0" w:evenVBand="0" w:oddHBand="0" w:evenHBand="0" w:firstRowFirstColumn="0" w:firstRowLastColumn="0" w:lastRowFirstColumn="0" w:lastRowLastColumn="0"/>
            </w:pPr>
            <w:r>
              <w:t>Strength 4</w:t>
            </w:r>
          </w:p>
          <w:p w14:paraId="541FEF3C" w14:textId="323B3164" w:rsidR="00D333B8" w:rsidRDefault="00D333B8" w:rsidP="00AB1422">
            <w:pPr>
              <w:cnfStyle w:val="000000000000" w:firstRow="0" w:lastRow="0" w:firstColumn="0" w:lastColumn="0" w:oddVBand="0" w:evenVBand="0" w:oddHBand="0" w:evenHBand="0" w:firstRowFirstColumn="0" w:firstRowLastColumn="0" w:lastRowFirstColumn="0" w:lastRowLastColumn="0"/>
            </w:pPr>
            <w:r>
              <w:t>Others still show 1</w:t>
            </w:r>
          </w:p>
        </w:tc>
        <w:tc>
          <w:tcPr>
            <w:tcW w:w="2254" w:type="dxa"/>
          </w:tcPr>
          <w:p w14:paraId="6829A2D7" w14:textId="1BD2969F" w:rsidR="008C018E" w:rsidRDefault="00B13E3E" w:rsidP="00AB1422">
            <w:pPr>
              <w:cnfStyle w:val="000000000000" w:firstRow="0" w:lastRow="0" w:firstColumn="0" w:lastColumn="0" w:oddVBand="0" w:evenVBand="0" w:oddHBand="0" w:evenHBand="0" w:firstRowFirstColumn="0" w:firstRowLastColumn="0" w:lastRowFirstColumn="0" w:lastRowLastColumn="0"/>
            </w:pPr>
            <w:r>
              <w:t xml:space="preserve">As </w:t>
            </w:r>
            <w:r w:rsidR="00D314DC">
              <w:t>expected,</w:t>
            </w:r>
            <w:r>
              <w:t xml:space="preserve"> figure 4</w:t>
            </w:r>
          </w:p>
        </w:tc>
      </w:tr>
      <w:tr w:rsidR="008850E9" w14:paraId="63ECF9C9" w14:textId="77777777" w:rsidTr="00D314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29118B0F" w14:textId="77777777" w:rsidR="008850E9" w:rsidRDefault="008850E9" w:rsidP="008850E9">
            <w:r>
              <w:t xml:space="preserve">To have more </w:t>
            </w:r>
            <w:proofErr w:type="spellStart"/>
            <w:r>
              <w:t>then</w:t>
            </w:r>
            <w:proofErr w:type="spellEnd"/>
            <w:r>
              <w:t xml:space="preserve"> one pet at once</w:t>
            </w:r>
          </w:p>
          <w:p w14:paraId="300814D4" w14:textId="77777777" w:rsidR="008850E9" w:rsidRDefault="008850E9" w:rsidP="00AB1422"/>
        </w:tc>
        <w:tc>
          <w:tcPr>
            <w:tcW w:w="2254" w:type="dxa"/>
          </w:tcPr>
          <w:p w14:paraId="4E762198" w14:textId="5B443336" w:rsidR="008850E9" w:rsidRDefault="008850E9" w:rsidP="00AB1422">
            <w:pPr>
              <w:cnfStyle w:val="000000100000" w:firstRow="0" w:lastRow="0" w:firstColumn="0" w:lastColumn="0" w:oddVBand="0" w:evenVBand="0" w:oddHBand="1" w:evenHBand="0" w:firstRowFirstColumn="0" w:firstRowLastColumn="0" w:lastRowFirstColumn="0" w:lastRowLastColumn="0"/>
            </w:pPr>
            <w:r>
              <w:t xml:space="preserve">As test </w:t>
            </w:r>
            <w:r w:rsidR="00AA1854">
              <w:t>1</w:t>
            </w:r>
          </w:p>
          <w:p w14:paraId="4113E5C7" w14:textId="3BA4C41D" w:rsidR="008850E9" w:rsidRDefault="008850E9" w:rsidP="00AB1422">
            <w:pPr>
              <w:cnfStyle w:val="000000100000" w:firstRow="0" w:lastRow="0" w:firstColumn="0" w:lastColumn="0" w:oddVBand="0" w:evenVBand="0" w:oddHBand="1" w:evenHBand="0" w:firstRowFirstColumn="0" w:firstRowLastColumn="0" w:lastRowFirstColumn="0" w:lastRowLastColumn="0"/>
            </w:pPr>
            <w:r>
              <w:t xml:space="preserve">New pet </w:t>
            </w:r>
            <w:r w:rsidR="007903EE">
              <w:t>function</w:t>
            </w:r>
            <w:r>
              <w:t xml:space="preserve"> with </w:t>
            </w:r>
            <w:r w:rsidR="00173DF9">
              <w:t>name Ash</w:t>
            </w:r>
          </w:p>
        </w:tc>
        <w:tc>
          <w:tcPr>
            <w:tcW w:w="2254" w:type="dxa"/>
          </w:tcPr>
          <w:p w14:paraId="3362D830" w14:textId="3AA5AC07" w:rsidR="008850E9" w:rsidRDefault="00173DF9" w:rsidP="00AB1422">
            <w:pPr>
              <w:cnfStyle w:val="000000100000" w:firstRow="0" w:lastRow="0" w:firstColumn="0" w:lastColumn="0" w:oddVBand="0" w:evenVBand="0" w:oddHBand="1" w:evenHBand="0" w:firstRowFirstColumn="0" w:firstRowLastColumn="0" w:lastRowFirstColumn="0" w:lastRowLastColumn="0"/>
            </w:pPr>
            <w:r>
              <w:t>Will now show in selector and be able to be used in training</w:t>
            </w:r>
          </w:p>
        </w:tc>
        <w:tc>
          <w:tcPr>
            <w:tcW w:w="2254" w:type="dxa"/>
          </w:tcPr>
          <w:p w14:paraId="720C7B8E" w14:textId="57EDAFED" w:rsidR="008850E9" w:rsidRDefault="00173DF9" w:rsidP="00AB1422">
            <w:pPr>
              <w:cnfStyle w:val="000000100000" w:firstRow="0" w:lastRow="0" w:firstColumn="0" w:lastColumn="0" w:oddVBand="0" w:evenVBand="0" w:oddHBand="1" w:evenHBand="0" w:firstRowFirstColumn="0" w:firstRowLastColumn="0" w:lastRowFirstColumn="0" w:lastRowLastColumn="0"/>
            </w:pPr>
            <w:r>
              <w:t xml:space="preserve">As </w:t>
            </w:r>
            <w:r w:rsidR="00D314DC">
              <w:t>expected,</w:t>
            </w:r>
            <w:r>
              <w:t xml:space="preserve"> figure 5,6</w:t>
            </w:r>
          </w:p>
        </w:tc>
      </w:tr>
      <w:tr w:rsidR="007903EE" w14:paraId="215CAFAF" w14:textId="77777777" w:rsidTr="00D314DC">
        <w:tc>
          <w:tcPr>
            <w:cnfStyle w:val="001000000000" w:firstRow="0" w:lastRow="0" w:firstColumn="1" w:lastColumn="0" w:oddVBand="0" w:evenVBand="0" w:oddHBand="0" w:evenHBand="0" w:firstRowFirstColumn="0" w:firstRowLastColumn="0" w:lastRowFirstColumn="0" w:lastRowLastColumn="0"/>
            <w:tcW w:w="2254" w:type="dxa"/>
          </w:tcPr>
          <w:p w14:paraId="7BCC8C09" w14:textId="77777777" w:rsidR="007903EE" w:rsidRDefault="007903EE" w:rsidP="007903EE">
            <w:r>
              <w:t>To be able to save</w:t>
            </w:r>
          </w:p>
          <w:p w14:paraId="43E93598" w14:textId="77777777" w:rsidR="007903EE" w:rsidRDefault="007903EE" w:rsidP="008850E9"/>
        </w:tc>
        <w:tc>
          <w:tcPr>
            <w:tcW w:w="2254" w:type="dxa"/>
          </w:tcPr>
          <w:p w14:paraId="53020D5D" w14:textId="77777777" w:rsidR="007903EE" w:rsidRDefault="00AA1854" w:rsidP="00AB1422">
            <w:pPr>
              <w:cnfStyle w:val="000000000000" w:firstRow="0" w:lastRow="0" w:firstColumn="0" w:lastColumn="0" w:oddVBand="0" w:evenVBand="0" w:oddHBand="0" w:evenHBand="0" w:firstRowFirstColumn="0" w:firstRowLastColumn="0" w:lastRowFirstColumn="0" w:lastRowLastColumn="0"/>
            </w:pPr>
            <w:r>
              <w:t>As test 1</w:t>
            </w:r>
          </w:p>
          <w:p w14:paraId="64B9D6E4" w14:textId="6A9A3AED" w:rsidR="00AA1854" w:rsidRDefault="00AA1854" w:rsidP="00AB1422">
            <w:pPr>
              <w:cnfStyle w:val="000000000000" w:firstRow="0" w:lastRow="0" w:firstColumn="0" w:lastColumn="0" w:oddVBand="0" w:evenVBand="0" w:oddHBand="0" w:evenHBand="0" w:firstRowFirstColumn="0" w:firstRowLastColumn="0" w:lastRowFirstColumn="0" w:lastRowLastColumn="0"/>
            </w:pPr>
            <w:r>
              <w:t>Save name game</w:t>
            </w:r>
          </w:p>
        </w:tc>
        <w:tc>
          <w:tcPr>
            <w:tcW w:w="2254" w:type="dxa"/>
          </w:tcPr>
          <w:p w14:paraId="4875DE64" w14:textId="5C173B2E" w:rsidR="007903EE" w:rsidRDefault="00AA1854" w:rsidP="00AB1422">
            <w:pPr>
              <w:cnfStyle w:val="000000000000" w:firstRow="0" w:lastRow="0" w:firstColumn="0" w:lastColumn="0" w:oddVBand="0" w:evenVBand="0" w:oddHBand="0" w:evenHBand="0" w:firstRowFirstColumn="0" w:firstRowLastColumn="0" w:lastRowFirstColumn="0" w:lastRowLastColumn="0"/>
            </w:pPr>
            <w:r>
              <w:t>Should reopen as the same.</w:t>
            </w:r>
          </w:p>
        </w:tc>
        <w:tc>
          <w:tcPr>
            <w:tcW w:w="2254" w:type="dxa"/>
          </w:tcPr>
          <w:p w14:paraId="6CE17BF1" w14:textId="0615685F" w:rsidR="007903EE" w:rsidRDefault="00AA1854" w:rsidP="00AB1422">
            <w:pPr>
              <w:cnfStyle w:val="000000000000" w:firstRow="0" w:lastRow="0" w:firstColumn="0" w:lastColumn="0" w:oddVBand="0" w:evenVBand="0" w:oddHBand="0" w:evenHBand="0" w:firstRowFirstColumn="0" w:firstRowLastColumn="0" w:lastRowFirstColumn="0" w:lastRowLastColumn="0"/>
            </w:pPr>
            <w:r>
              <w:t xml:space="preserve">As </w:t>
            </w:r>
            <w:r w:rsidR="00D314DC">
              <w:t>expected,</w:t>
            </w:r>
            <w:r w:rsidR="005A14C2">
              <w:t xml:space="preserve"> figure 7</w:t>
            </w:r>
          </w:p>
        </w:tc>
      </w:tr>
    </w:tbl>
    <w:p w14:paraId="7E5ABDDF" w14:textId="63745679" w:rsidR="00E1506A" w:rsidRDefault="00E1506A" w:rsidP="00E1506A">
      <w:pPr>
        <w:keepNext/>
      </w:pPr>
      <w:r>
        <w:rPr>
          <w:noProof/>
        </w:rPr>
        <mc:AlternateContent>
          <mc:Choice Requires="wps">
            <w:drawing>
              <wp:anchor distT="0" distB="0" distL="114300" distR="114300" simplePos="0" relativeHeight="251660288" behindDoc="1" locked="0" layoutInCell="1" allowOverlap="1" wp14:anchorId="01265274" wp14:editId="37B726DC">
                <wp:simplePos x="0" y="0"/>
                <wp:positionH relativeFrom="column">
                  <wp:posOffset>2647950</wp:posOffset>
                </wp:positionH>
                <wp:positionV relativeFrom="paragraph">
                  <wp:posOffset>1599565</wp:posOffset>
                </wp:positionV>
                <wp:extent cx="2052955" cy="635"/>
                <wp:effectExtent l="0" t="0" r="0" b="0"/>
                <wp:wrapTight wrapText="bothSides">
                  <wp:wrapPolygon edited="0">
                    <wp:start x="0" y="0"/>
                    <wp:lineTo x="0" y="21600"/>
                    <wp:lineTo x="21600" y="21600"/>
                    <wp:lineTo x="21600" y="0"/>
                  </wp:wrapPolygon>
                </wp:wrapTight>
                <wp:docPr id="8" name="Text Box 8"/>
                <wp:cNvGraphicFramePr/>
                <a:graphic xmlns:a="http://schemas.openxmlformats.org/drawingml/2006/main">
                  <a:graphicData uri="http://schemas.microsoft.com/office/word/2010/wordprocessingShape">
                    <wps:wsp>
                      <wps:cNvSpPr txBox="1"/>
                      <wps:spPr>
                        <a:xfrm>
                          <a:off x="0" y="0"/>
                          <a:ext cx="2052955" cy="635"/>
                        </a:xfrm>
                        <a:prstGeom prst="rect">
                          <a:avLst/>
                        </a:prstGeom>
                        <a:solidFill>
                          <a:prstClr val="white"/>
                        </a:solidFill>
                        <a:ln>
                          <a:noFill/>
                        </a:ln>
                      </wps:spPr>
                      <wps:txbx>
                        <w:txbxContent>
                          <w:p w14:paraId="5BC659EA" w14:textId="0FE3BC3B" w:rsidR="00E1506A" w:rsidRPr="00092A40" w:rsidRDefault="00E1506A" w:rsidP="00E1506A">
                            <w:pPr>
                              <w:pStyle w:val="Caption"/>
                              <w:rPr>
                                <w:noProof/>
                                <w:sz w:val="24"/>
                              </w:rPr>
                            </w:pPr>
                            <w:r>
                              <w:t>Figure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1265274" id="_x0000_t202" coordsize="21600,21600" o:spt="202" path="m,l,21600r21600,l21600,xe">
                <v:stroke joinstyle="miter"/>
                <v:path gradientshapeok="t" o:connecttype="rect"/>
              </v:shapetype>
              <v:shape id="Text Box 8" o:spid="_x0000_s1026" type="#_x0000_t202" style="position:absolute;margin-left:208.5pt;margin-top:125.95pt;width:161.65pt;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" stroked="f">
                <v:textbox style="mso-fit-shape-to-text:t" inset="0,0,0,0">
                  <w:txbxContent>
                    <w:p w14:paraId="5BC659EA" w14:textId="0FE3BC3B" w:rsidR="00E1506A" w:rsidRPr="00092A40" w:rsidRDefault="00E1506A" w:rsidP="00E1506A">
                      <w:pPr>
                        <w:pStyle w:val="Caption"/>
                        <w:rPr>
                          <w:noProof/>
                          <w:sz w:val="24"/>
                        </w:rPr>
                      </w:pPr>
                      <w:r>
                        <w:t>Figure 2</w:t>
                      </w:r>
                    </w:p>
                  </w:txbxContent>
                </v:textbox>
                <w10:wrap type="tight"/>
              </v:shape>
            </w:pict>
          </mc:Fallback>
        </mc:AlternateContent>
      </w:r>
      <w:r>
        <w:rPr>
          <w:noProof/>
        </w:rPr>
        <w:drawing>
          <wp:anchor distT="0" distB="0" distL="114300" distR="114300" simplePos="0" relativeHeight="251576320" behindDoc="1" locked="0" layoutInCell="1" allowOverlap="1" wp14:anchorId="7688B37E" wp14:editId="1F4C4CEC">
            <wp:simplePos x="0" y="0"/>
            <wp:positionH relativeFrom="column">
              <wp:posOffset>2647950</wp:posOffset>
            </wp:positionH>
            <wp:positionV relativeFrom="paragraph">
              <wp:posOffset>7620</wp:posOffset>
            </wp:positionV>
            <wp:extent cx="2052955" cy="1534795"/>
            <wp:effectExtent l="0" t="0" r="4445" b="8255"/>
            <wp:wrapTight wrapText="bothSides">
              <wp:wrapPolygon edited="0">
                <wp:start x="0" y="0"/>
                <wp:lineTo x="0" y="21448"/>
                <wp:lineTo x="21446" y="21448"/>
                <wp:lineTo x="21446" y="0"/>
                <wp:lineTo x="0" y="0"/>
              </wp:wrapPolygon>
            </wp:wrapTight>
            <wp:docPr id="7" name="Picture 7" descr="Look Af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86424B7.tmp"/>
                    <pic:cNvPicPr/>
                  </pic:nvPicPr>
                  <pic:blipFill>
                    <a:blip r:embed="rId11">
                      <a:extLst>
                        <a:ext uri="{28A0092B-C50C-407E-A947-70E740481C1C}">
                          <a14:useLocalDpi xmlns:a14="http://schemas.microsoft.com/office/drawing/2010/main" val="0"/>
                        </a:ext>
                      </a:extLst>
                    </a:blip>
                    <a:stretch>
                      <a:fillRect/>
                    </a:stretch>
                  </pic:blipFill>
                  <pic:spPr>
                    <a:xfrm>
                      <a:off x="0" y="0"/>
                      <a:ext cx="2052955" cy="1534795"/>
                    </a:xfrm>
                    <a:prstGeom prst="rect">
                      <a:avLst/>
                    </a:prstGeom>
                  </pic:spPr>
                </pic:pic>
              </a:graphicData>
            </a:graphic>
            <wp14:sizeRelH relativeFrom="margin">
              <wp14:pctWidth>0</wp14:pctWidth>
            </wp14:sizeRelH>
            <wp14:sizeRelV relativeFrom="margin">
              <wp14:pctHeight>0</wp14:pctHeight>
            </wp14:sizeRelV>
          </wp:anchor>
        </w:drawing>
      </w:r>
      <w:r w:rsidR="0025313E">
        <w:rPr>
          <w:noProof/>
        </w:rPr>
        <w:drawing>
          <wp:inline distT="0" distB="0" distL="0" distR="0" wp14:anchorId="50A66E3B" wp14:editId="0F8F5E35">
            <wp:extent cx="2229161" cy="1019317"/>
            <wp:effectExtent l="0" t="0" r="0" b="9525"/>
            <wp:docPr id="6" name="Picture 6" descr="Look Af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8644BD0.tmp"/>
                    <pic:cNvPicPr/>
                  </pic:nvPicPr>
                  <pic:blipFill>
                    <a:blip r:embed="rId12">
                      <a:extLst>
                        <a:ext uri="{28A0092B-C50C-407E-A947-70E740481C1C}">
                          <a14:useLocalDpi xmlns:a14="http://schemas.microsoft.com/office/drawing/2010/main" val="0"/>
                        </a:ext>
                      </a:extLst>
                    </a:blip>
                    <a:stretch>
                      <a:fillRect/>
                    </a:stretch>
                  </pic:blipFill>
                  <pic:spPr>
                    <a:xfrm>
                      <a:off x="0" y="0"/>
                      <a:ext cx="2229161" cy="1019317"/>
                    </a:xfrm>
                    <a:prstGeom prst="rect">
                      <a:avLst/>
                    </a:prstGeom>
                  </pic:spPr>
                </pic:pic>
              </a:graphicData>
            </a:graphic>
          </wp:inline>
        </w:drawing>
      </w:r>
    </w:p>
    <w:p w14:paraId="2EDCA4E4" w14:textId="069D5D5A" w:rsidR="00503515" w:rsidRDefault="00E1506A" w:rsidP="00E1506A">
      <w:pPr>
        <w:pStyle w:val="Caption"/>
      </w:pPr>
      <w:r>
        <w:t>Figure 1</w:t>
      </w:r>
    </w:p>
    <w:p w14:paraId="249662A8" w14:textId="1C63E6B4" w:rsidR="00850FA3" w:rsidRPr="00850FA3" w:rsidRDefault="00850FA3" w:rsidP="00850FA3"/>
    <w:p w14:paraId="60FCE2E9" w14:textId="75F19383" w:rsidR="00A15F89" w:rsidRDefault="00D93B85" w:rsidP="00A15F89">
      <w:pPr>
        <w:keepNext/>
      </w:pPr>
      <w:r>
        <w:rPr>
          <w:noProof/>
        </w:rPr>
        <w:drawing>
          <wp:anchor distT="0" distB="0" distL="114300" distR="114300" simplePos="0" relativeHeight="251594752" behindDoc="1" locked="0" layoutInCell="1" allowOverlap="1" wp14:anchorId="0968831B" wp14:editId="6772544A">
            <wp:simplePos x="0" y="0"/>
            <wp:positionH relativeFrom="column">
              <wp:posOffset>0</wp:posOffset>
            </wp:positionH>
            <wp:positionV relativeFrom="paragraph">
              <wp:posOffset>2055878</wp:posOffset>
            </wp:positionV>
            <wp:extent cx="1390844" cy="1019317"/>
            <wp:effectExtent l="0" t="0" r="0" b="9525"/>
            <wp:wrapTight wrapText="bothSides">
              <wp:wrapPolygon edited="0">
                <wp:start x="0" y="0"/>
                <wp:lineTo x="0" y="21398"/>
                <wp:lineTo x="21304" y="21398"/>
                <wp:lineTo x="21304" y="0"/>
                <wp:lineTo x="0" y="0"/>
              </wp:wrapPolygon>
            </wp:wrapTight>
            <wp:docPr id="13" name="Picture 13" descr="Select p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864C227.tmp"/>
                    <pic:cNvPicPr/>
                  </pic:nvPicPr>
                  <pic:blipFill>
                    <a:blip r:embed="rId13">
                      <a:extLst>
                        <a:ext uri="{28A0092B-C50C-407E-A947-70E740481C1C}">
                          <a14:useLocalDpi xmlns:a14="http://schemas.microsoft.com/office/drawing/2010/main" val="0"/>
                        </a:ext>
                      </a:extLst>
                    </a:blip>
                    <a:stretch>
                      <a:fillRect/>
                    </a:stretch>
                  </pic:blipFill>
                  <pic:spPr>
                    <a:xfrm>
                      <a:off x="0" y="0"/>
                      <a:ext cx="1390844" cy="1019317"/>
                    </a:xfrm>
                    <a:prstGeom prst="rect">
                      <a:avLst/>
                    </a:prstGeom>
                  </pic:spPr>
                </pic:pic>
              </a:graphicData>
            </a:graphic>
          </wp:anchor>
        </w:drawing>
      </w:r>
      <w:r w:rsidR="00077F4A">
        <w:rPr>
          <w:noProof/>
        </w:rPr>
        <mc:AlternateContent>
          <mc:Choice Requires="wps">
            <w:drawing>
              <wp:anchor distT="0" distB="0" distL="114300" distR="114300" simplePos="0" relativeHeight="251592704" behindDoc="1" locked="0" layoutInCell="1" allowOverlap="1" wp14:anchorId="0D03D09F" wp14:editId="31866CD8">
                <wp:simplePos x="0" y="0"/>
                <wp:positionH relativeFrom="column">
                  <wp:posOffset>2803525</wp:posOffset>
                </wp:positionH>
                <wp:positionV relativeFrom="paragraph">
                  <wp:posOffset>1076325</wp:posOffset>
                </wp:positionV>
                <wp:extent cx="2324100" cy="635"/>
                <wp:effectExtent l="0" t="0" r="0" b="0"/>
                <wp:wrapTight wrapText="bothSides">
                  <wp:wrapPolygon edited="0">
                    <wp:start x="0" y="0"/>
                    <wp:lineTo x="0" y="21600"/>
                    <wp:lineTo x="21600" y="21600"/>
                    <wp:lineTo x="21600" y="0"/>
                  </wp:wrapPolygon>
                </wp:wrapTight>
                <wp:docPr id="12" name="Text Box 12"/>
                <wp:cNvGraphicFramePr/>
                <a:graphic xmlns:a="http://schemas.openxmlformats.org/drawingml/2006/main">
                  <a:graphicData uri="http://schemas.microsoft.com/office/word/2010/wordprocessingShape">
                    <wps:wsp>
                      <wps:cNvSpPr txBox="1"/>
                      <wps:spPr>
                        <a:xfrm>
                          <a:off x="0" y="0"/>
                          <a:ext cx="2324100" cy="635"/>
                        </a:xfrm>
                        <a:prstGeom prst="rect">
                          <a:avLst/>
                        </a:prstGeom>
                        <a:solidFill>
                          <a:prstClr val="white"/>
                        </a:solidFill>
                        <a:ln>
                          <a:noFill/>
                        </a:ln>
                      </wps:spPr>
                      <wps:txbx>
                        <w:txbxContent>
                          <w:p w14:paraId="36CA1BBC" w14:textId="08D58360" w:rsidR="00077F4A" w:rsidRPr="008A64B4" w:rsidRDefault="00077F4A" w:rsidP="00077F4A">
                            <w:pPr>
                              <w:pStyle w:val="Caption"/>
                              <w:rPr>
                                <w:noProof/>
                                <w:sz w:val="24"/>
                              </w:rPr>
                            </w:pPr>
                            <w:r>
                              <w:t xml:space="preserve">Figure </w:t>
                            </w:r>
                            <w:r w:rsidR="00EF30DC">
                              <w:t>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03D09F" id="Text Box 12" o:spid="_x0000_s1027" type="#_x0000_t202" style="position:absolute;margin-left:220.75pt;margin-top:84.75pt;width:183pt;height:.05pt;z-index:-251723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" stroked="f">
                <v:textbox style="mso-fit-shape-to-text:t" inset="0,0,0,0">
                  <w:txbxContent>
                    <w:p w14:paraId="36CA1BBC" w14:textId="08D58360" w:rsidR="00077F4A" w:rsidRPr="008A64B4" w:rsidRDefault="00077F4A" w:rsidP="00077F4A">
                      <w:pPr>
                        <w:pStyle w:val="Caption"/>
                        <w:rPr>
                          <w:noProof/>
                          <w:sz w:val="24"/>
                        </w:rPr>
                      </w:pPr>
                      <w:r>
                        <w:t xml:space="preserve">Figure </w:t>
                      </w:r>
                      <w:r w:rsidR="00EF30DC">
                        <w:t>4</w:t>
                      </w:r>
                    </w:p>
                  </w:txbxContent>
                </v:textbox>
                <w10:wrap type="tight"/>
              </v:shape>
            </w:pict>
          </mc:Fallback>
        </mc:AlternateContent>
      </w:r>
      <w:r w:rsidR="00077F4A">
        <w:rPr>
          <w:noProof/>
        </w:rPr>
        <w:drawing>
          <wp:anchor distT="0" distB="0" distL="114300" distR="114300" simplePos="0" relativeHeight="251590656" behindDoc="1" locked="0" layoutInCell="1" allowOverlap="1" wp14:anchorId="3E36608A" wp14:editId="0D29EDD4">
            <wp:simplePos x="0" y="0"/>
            <wp:positionH relativeFrom="column">
              <wp:posOffset>2803585</wp:posOffset>
            </wp:positionH>
            <wp:positionV relativeFrom="paragraph">
              <wp:posOffset>312</wp:posOffset>
            </wp:positionV>
            <wp:extent cx="2324424" cy="1019317"/>
            <wp:effectExtent l="0" t="0" r="0" b="9525"/>
            <wp:wrapTight wrapText="bothSides">
              <wp:wrapPolygon edited="0">
                <wp:start x="0" y="0"/>
                <wp:lineTo x="0" y="21398"/>
                <wp:lineTo x="21423" y="21398"/>
                <wp:lineTo x="21423" y="0"/>
                <wp:lineTo x="0" y="0"/>
              </wp:wrapPolygon>
            </wp:wrapTight>
            <wp:docPr id="11" name="Picture 11" descr="Tr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8645670.tmp"/>
                    <pic:cNvPicPr/>
                  </pic:nvPicPr>
                  <pic:blipFill>
                    <a:blip r:embed="rId14">
                      <a:extLst>
                        <a:ext uri="{28A0092B-C50C-407E-A947-70E740481C1C}">
                          <a14:useLocalDpi xmlns:a14="http://schemas.microsoft.com/office/drawing/2010/main" val="0"/>
                        </a:ext>
                      </a:extLst>
                    </a:blip>
                    <a:stretch>
                      <a:fillRect/>
                    </a:stretch>
                  </pic:blipFill>
                  <pic:spPr>
                    <a:xfrm>
                      <a:off x="0" y="0"/>
                      <a:ext cx="2324424" cy="1019317"/>
                    </a:xfrm>
                    <a:prstGeom prst="rect">
                      <a:avLst/>
                    </a:prstGeom>
                  </pic:spPr>
                </pic:pic>
              </a:graphicData>
            </a:graphic>
          </wp:anchor>
        </w:drawing>
      </w:r>
      <w:r w:rsidR="00062BE2">
        <w:rPr>
          <w:noProof/>
        </w:rPr>
        <mc:AlternateContent>
          <mc:Choice Requires="wps">
            <w:drawing>
              <wp:anchor distT="0" distB="0" distL="114300" distR="114300" simplePos="0" relativeHeight="251586560" behindDoc="1" locked="0" layoutInCell="1" allowOverlap="1" wp14:anchorId="5DE340ED" wp14:editId="1F01EC50">
                <wp:simplePos x="0" y="0"/>
                <wp:positionH relativeFrom="column">
                  <wp:posOffset>0</wp:posOffset>
                </wp:positionH>
                <wp:positionV relativeFrom="paragraph">
                  <wp:posOffset>1524000</wp:posOffset>
                </wp:positionV>
                <wp:extent cx="2705100" cy="635"/>
                <wp:effectExtent l="0" t="0" r="0" b="0"/>
                <wp:wrapTight wrapText="bothSides">
                  <wp:wrapPolygon edited="0">
                    <wp:start x="0" y="0"/>
                    <wp:lineTo x="0" y="21600"/>
                    <wp:lineTo x="21600" y="21600"/>
                    <wp:lineTo x="21600" y="0"/>
                  </wp:wrapPolygon>
                </wp:wrapTight>
                <wp:docPr id="10" name="Text Box 10"/>
                <wp:cNvGraphicFramePr/>
                <a:graphic xmlns:a="http://schemas.openxmlformats.org/drawingml/2006/main">
                  <a:graphicData uri="http://schemas.microsoft.com/office/word/2010/wordprocessingShape">
                    <wps:wsp>
                      <wps:cNvSpPr txBox="1"/>
                      <wps:spPr>
                        <a:xfrm>
                          <a:off x="0" y="0"/>
                          <a:ext cx="2705100" cy="635"/>
                        </a:xfrm>
                        <a:prstGeom prst="rect">
                          <a:avLst/>
                        </a:prstGeom>
                        <a:solidFill>
                          <a:prstClr val="white"/>
                        </a:solidFill>
                        <a:ln>
                          <a:noFill/>
                        </a:ln>
                      </wps:spPr>
                      <wps:txbx>
                        <w:txbxContent>
                          <w:p w14:paraId="0F2AEB72" w14:textId="504C3072" w:rsidR="00062BE2" w:rsidRPr="009E4845" w:rsidRDefault="00062BE2" w:rsidP="00062BE2">
                            <w:pPr>
                              <w:pStyle w:val="Caption"/>
                              <w:rPr>
                                <w:noProof/>
                                <w:sz w:val="24"/>
                              </w:rPr>
                            </w:pPr>
                            <w:r>
                              <w:t>Figure 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E340ED" id="Text Box 10" o:spid="_x0000_s1028" type="#_x0000_t202" style="position:absolute;margin-left:0;margin-top:120pt;width:213pt;height:.05pt;z-index:-251729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" stroked="f">
                <v:textbox style="mso-fit-shape-to-text:t" inset="0,0,0,0">
                  <w:txbxContent>
                    <w:p w14:paraId="0F2AEB72" w14:textId="504C3072" w:rsidR="00062BE2" w:rsidRPr="009E4845" w:rsidRDefault="00062BE2" w:rsidP="00062BE2">
                      <w:pPr>
                        <w:pStyle w:val="Caption"/>
                        <w:rPr>
                          <w:noProof/>
                          <w:sz w:val="24"/>
                        </w:rPr>
                      </w:pPr>
                      <w:r>
                        <w:t>Figure 3</w:t>
                      </w:r>
                    </w:p>
                  </w:txbxContent>
                </v:textbox>
                <w10:wrap type="tight"/>
              </v:shape>
            </w:pict>
          </mc:Fallback>
        </mc:AlternateContent>
      </w:r>
      <w:r w:rsidR="00A15F89">
        <w:rPr>
          <w:noProof/>
        </w:rPr>
        <w:drawing>
          <wp:anchor distT="0" distB="0" distL="114300" distR="114300" simplePos="0" relativeHeight="251583488" behindDoc="1" locked="0" layoutInCell="1" allowOverlap="1" wp14:anchorId="5C478379" wp14:editId="75388058">
            <wp:simplePos x="0" y="0"/>
            <wp:positionH relativeFrom="column">
              <wp:posOffset>0</wp:posOffset>
            </wp:positionH>
            <wp:positionV relativeFrom="paragraph">
              <wp:posOffset>0</wp:posOffset>
            </wp:positionV>
            <wp:extent cx="2705478" cy="1467055"/>
            <wp:effectExtent l="0" t="0" r="0" b="0"/>
            <wp:wrapTight wrapText="bothSides">
              <wp:wrapPolygon edited="0">
                <wp:start x="0" y="0"/>
                <wp:lineTo x="0" y="21319"/>
                <wp:lineTo x="21448" y="21319"/>
                <wp:lineTo x="21448" y="0"/>
                <wp:lineTo x="0" y="0"/>
              </wp:wrapPolygon>
            </wp:wrapTight>
            <wp:docPr id="9" name="Picture 9" descr="Compe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8646211.tmp"/>
                    <pic:cNvPicPr/>
                  </pic:nvPicPr>
                  <pic:blipFill>
                    <a:blip r:embed="rId15">
                      <a:extLst>
                        <a:ext uri="{28A0092B-C50C-407E-A947-70E740481C1C}">
                          <a14:useLocalDpi xmlns:a14="http://schemas.microsoft.com/office/drawing/2010/main" val="0"/>
                        </a:ext>
                      </a:extLst>
                    </a:blip>
                    <a:stretch>
                      <a:fillRect/>
                    </a:stretch>
                  </pic:blipFill>
                  <pic:spPr>
                    <a:xfrm>
                      <a:off x="0" y="0"/>
                      <a:ext cx="2705478" cy="1467055"/>
                    </a:xfrm>
                    <a:prstGeom prst="rect">
                      <a:avLst/>
                    </a:prstGeom>
                  </pic:spPr>
                </pic:pic>
              </a:graphicData>
            </a:graphic>
          </wp:anchor>
        </w:drawing>
      </w:r>
    </w:p>
    <w:p w14:paraId="2CC23D7B" w14:textId="160CA7C0" w:rsidR="000C6403" w:rsidRDefault="000C6403" w:rsidP="00F3698B"/>
    <w:p w14:paraId="59F4C49A" w14:textId="6556D21E" w:rsidR="000C6403" w:rsidRDefault="000C6403" w:rsidP="000C6403"/>
    <w:p w14:paraId="46036C41" w14:textId="11CCDFC1" w:rsidR="00D93B85" w:rsidRDefault="00D93B85" w:rsidP="000C6403"/>
    <w:p w14:paraId="63143930" w14:textId="4A84952D" w:rsidR="00D93B85" w:rsidRDefault="005A14C2" w:rsidP="000C6403">
      <w:r>
        <w:rPr>
          <w:noProof/>
        </w:rPr>
        <mc:AlternateContent>
          <mc:Choice Requires="wps">
            <w:drawing>
              <wp:anchor distT="0" distB="0" distL="114300" distR="114300" simplePos="0" relativeHeight="251742208" behindDoc="1" locked="0" layoutInCell="1" allowOverlap="1" wp14:anchorId="5ADF639F" wp14:editId="27F26072">
                <wp:simplePos x="0" y="0"/>
                <wp:positionH relativeFrom="column">
                  <wp:posOffset>4001662</wp:posOffset>
                </wp:positionH>
                <wp:positionV relativeFrom="paragraph">
                  <wp:posOffset>1469702</wp:posOffset>
                </wp:positionV>
                <wp:extent cx="2018030" cy="635"/>
                <wp:effectExtent l="0" t="0" r="0" b="0"/>
                <wp:wrapTight wrapText="bothSides">
                  <wp:wrapPolygon edited="0">
                    <wp:start x="0" y="0"/>
                    <wp:lineTo x="0" y="21600"/>
                    <wp:lineTo x="21600" y="21600"/>
                    <wp:lineTo x="21600" y="0"/>
                  </wp:wrapPolygon>
                </wp:wrapTight>
                <wp:docPr id="18" name="Text Box 18"/>
                <wp:cNvGraphicFramePr/>
                <a:graphic xmlns:a="http://schemas.openxmlformats.org/drawingml/2006/main">
                  <a:graphicData uri="http://schemas.microsoft.com/office/word/2010/wordprocessingShape">
                    <wps:wsp>
                      <wps:cNvSpPr txBox="1"/>
                      <wps:spPr>
                        <a:xfrm>
                          <a:off x="0" y="0"/>
                          <a:ext cx="2018030" cy="635"/>
                        </a:xfrm>
                        <a:prstGeom prst="rect">
                          <a:avLst/>
                        </a:prstGeom>
                        <a:solidFill>
                          <a:prstClr val="white"/>
                        </a:solidFill>
                        <a:ln>
                          <a:noFill/>
                        </a:ln>
                      </wps:spPr>
                      <wps:txbx>
                        <w:txbxContent>
                          <w:p w14:paraId="3782FD7F" w14:textId="76E2995E" w:rsidR="005A14C2" w:rsidRPr="000458FB" w:rsidRDefault="005A14C2" w:rsidP="005A14C2">
                            <w:pPr>
                              <w:pStyle w:val="Caption"/>
                              <w:rPr>
                                <w:noProof/>
                                <w:sz w:val="24"/>
                              </w:rPr>
                            </w:pPr>
                            <w:r>
                              <w:t>Figure 7</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DF639F" id="Text Box 18" o:spid="_x0000_s1029" type="#_x0000_t202" style="position:absolute;margin-left:315.1pt;margin-top:115.7pt;width:158.9pt;height:.05pt;z-index:-251574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" stroked="f">
                <v:textbox style="mso-fit-shape-to-text:t" inset="0,0,0,0">
                  <w:txbxContent>
                    <w:p w14:paraId="3782FD7F" w14:textId="76E2995E" w:rsidR="005A14C2" w:rsidRPr="000458FB" w:rsidRDefault="005A14C2" w:rsidP="005A14C2">
                      <w:pPr>
                        <w:pStyle w:val="Caption"/>
                        <w:rPr>
                          <w:noProof/>
                          <w:sz w:val="24"/>
                        </w:rPr>
                      </w:pPr>
                      <w:r>
                        <w:t>Figure 7</w:t>
                      </w:r>
                    </w:p>
                  </w:txbxContent>
                </v:textbox>
                <w10:wrap type="tight"/>
              </v:shape>
            </w:pict>
          </mc:Fallback>
        </mc:AlternateContent>
      </w:r>
      <w:r>
        <w:rPr>
          <w:noProof/>
        </w:rPr>
        <w:drawing>
          <wp:anchor distT="0" distB="0" distL="114300" distR="114300" simplePos="0" relativeHeight="251612160" behindDoc="1" locked="0" layoutInCell="1" allowOverlap="1" wp14:anchorId="25E5FF81" wp14:editId="094DEEC8">
            <wp:simplePos x="0" y="0"/>
            <wp:positionH relativeFrom="column">
              <wp:posOffset>1474686</wp:posOffset>
            </wp:positionH>
            <wp:positionV relativeFrom="paragraph">
              <wp:posOffset>404004</wp:posOffset>
            </wp:positionV>
            <wp:extent cx="2191056" cy="1019317"/>
            <wp:effectExtent l="0" t="0" r="0" b="9525"/>
            <wp:wrapTight wrapText="bothSides">
              <wp:wrapPolygon edited="0">
                <wp:start x="0" y="0"/>
                <wp:lineTo x="0" y="21398"/>
                <wp:lineTo x="21412" y="21398"/>
                <wp:lineTo x="21412" y="0"/>
                <wp:lineTo x="0" y="0"/>
              </wp:wrapPolygon>
            </wp:wrapTight>
            <wp:docPr id="15" name="Picture 15" descr="Look Af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8642094.tmp"/>
                    <pic:cNvPicPr/>
                  </pic:nvPicPr>
                  <pic:blipFill>
                    <a:blip r:embed="rId16">
                      <a:extLst>
                        <a:ext uri="{28A0092B-C50C-407E-A947-70E740481C1C}">
                          <a14:useLocalDpi xmlns:a14="http://schemas.microsoft.com/office/drawing/2010/main" val="0"/>
                        </a:ext>
                      </a:extLst>
                    </a:blip>
                    <a:stretch>
                      <a:fillRect/>
                    </a:stretch>
                  </pic:blipFill>
                  <pic:spPr>
                    <a:xfrm>
                      <a:off x="0" y="0"/>
                      <a:ext cx="2191056" cy="1019317"/>
                    </a:xfrm>
                    <a:prstGeom prst="rect">
                      <a:avLst/>
                    </a:prstGeom>
                  </pic:spPr>
                </pic:pic>
              </a:graphicData>
            </a:graphic>
          </wp:anchor>
        </w:drawing>
      </w:r>
      <w:r>
        <w:rPr>
          <w:noProof/>
        </w:rPr>
        <w:drawing>
          <wp:anchor distT="0" distB="0" distL="114300" distR="114300" simplePos="0" relativeHeight="251684864" behindDoc="1" locked="0" layoutInCell="1" allowOverlap="1" wp14:anchorId="716DEEC0" wp14:editId="0C7484AA">
            <wp:simplePos x="0" y="0"/>
            <wp:positionH relativeFrom="margin">
              <wp:posOffset>4018951</wp:posOffset>
            </wp:positionH>
            <wp:positionV relativeFrom="paragraph">
              <wp:posOffset>199139</wp:posOffset>
            </wp:positionV>
            <wp:extent cx="2018030" cy="1132205"/>
            <wp:effectExtent l="0" t="0" r="1270" b="0"/>
            <wp:wrapTight wrapText="bothSides">
              <wp:wrapPolygon edited="0">
                <wp:start x="0" y="0"/>
                <wp:lineTo x="0" y="21079"/>
                <wp:lineTo x="21410" y="21079"/>
                <wp:lineTo x="21410" y="0"/>
                <wp:lineTo x="0" y="0"/>
              </wp:wrapPolygon>
            </wp:wrapTight>
            <wp:docPr id="17" name="Picture 17" descr="Look Af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8644809.tmp"/>
                    <pic:cNvPicPr/>
                  </pic:nvPicPr>
                  <pic:blipFill>
                    <a:blip r:embed="rId17">
                      <a:extLst>
                        <a:ext uri="{28A0092B-C50C-407E-A947-70E740481C1C}">
                          <a14:useLocalDpi xmlns:a14="http://schemas.microsoft.com/office/drawing/2010/main" val="0"/>
                        </a:ext>
                      </a:extLst>
                    </a:blip>
                    <a:stretch>
                      <a:fillRect/>
                    </a:stretch>
                  </pic:blipFill>
                  <pic:spPr>
                    <a:xfrm>
                      <a:off x="0" y="0"/>
                      <a:ext cx="2018030" cy="1132205"/>
                    </a:xfrm>
                    <a:prstGeom prst="rect">
                      <a:avLst/>
                    </a:prstGeom>
                  </pic:spPr>
                </pic:pic>
              </a:graphicData>
            </a:graphic>
            <wp14:sizeRelH relativeFrom="margin">
              <wp14:pctWidth>0</wp14:pctWidth>
            </wp14:sizeRelH>
            <wp14:sizeRelV relativeFrom="margin">
              <wp14:pctHeight>0</wp14:pctHeight>
            </wp14:sizeRelV>
          </wp:anchor>
        </w:drawing>
      </w:r>
    </w:p>
    <w:p w14:paraId="4A4ADC3C" w14:textId="7118CBF0" w:rsidR="005A14C2" w:rsidRPr="000C6403" w:rsidRDefault="005A14C2" w:rsidP="000C6403">
      <w:r>
        <w:rPr>
          <w:noProof/>
        </w:rPr>
        <mc:AlternateContent>
          <mc:Choice Requires="wps">
            <w:drawing>
              <wp:anchor distT="0" distB="0" distL="114300" distR="114300" simplePos="0" relativeHeight="251596800" behindDoc="1" locked="0" layoutInCell="1" allowOverlap="1" wp14:anchorId="0C1C90B0" wp14:editId="6FEE1C2E">
                <wp:simplePos x="0" y="0"/>
                <wp:positionH relativeFrom="margin">
                  <wp:align>left</wp:align>
                </wp:positionH>
                <wp:positionV relativeFrom="paragraph">
                  <wp:posOffset>1621790</wp:posOffset>
                </wp:positionV>
                <wp:extent cx="1390650" cy="146050"/>
                <wp:effectExtent l="0" t="0" r="0" b="6350"/>
                <wp:wrapTight wrapText="bothSides">
                  <wp:wrapPolygon edited="0">
                    <wp:start x="0" y="0"/>
                    <wp:lineTo x="0" y="19722"/>
                    <wp:lineTo x="21304" y="19722"/>
                    <wp:lineTo x="21304"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1390650" cy="146050"/>
                        </a:xfrm>
                        <a:prstGeom prst="rect">
                          <a:avLst/>
                        </a:prstGeom>
                        <a:solidFill>
                          <a:prstClr val="white"/>
                        </a:solidFill>
                        <a:ln>
                          <a:noFill/>
                        </a:ln>
                      </wps:spPr>
                      <wps:txbx>
                        <w:txbxContent>
                          <w:p w14:paraId="2474CDAD" w14:textId="22981F9E" w:rsidR="00D93B85" w:rsidRPr="00726F0E" w:rsidRDefault="00D93B85" w:rsidP="00D93B85">
                            <w:pPr>
                              <w:pStyle w:val="Caption"/>
                              <w:rPr>
                                <w:noProof/>
                                <w:sz w:val="24"/>
                              </w:rPr>
                            </w:pPr>
                            <w:r>
                              <w:t>Figure 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C1C90B0" id="Text Box 14" o:spid="_x0000_s1030" type="#_x0000_t202" style="position:absolute;margin-left:0;margin-top:127.7pt;width:109.5pt;height:11.5pt;z-index:-25171968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" stroked="f">
                <v:textbox inset="0,0,0,0">
                  <w:txbxContent>
                    <w:p w14:paraId="2474CDAD" w14:textId="22981F9E" w:rsidR="00D93B85" w:rsidRPr="00726F0E" w:rsidRDefault="00D93B85" w:rsidP="00D93B85">
                      <w:pPr>
                        <w:pStyle w:val="Caption"/>
                        <w:rPr>
                          <w:noProof/>
                          <w:sz w:val="24"/>
                        </w:rPr>
                      </w:pPr>
                      <w:r>
                        <w:t>Figure 5</w:t>
                      </w:r>
                    </w:p>
                  </w:txbxContent>
                </v:textbox>
                <w10:wrap type="tight" anchorx="margin"/>
              </v:shape>
            </w:pict>
          </mc:Fallback>
        </mc:AlternateContent>
      </w:r>
      <w:r>
        <w:rPr>
          <w:noProof/>
        </w:rPr>
        <mc:AlternateContent>
          <mc:Choice Requires="wps">
            <w:drawing>
              <wp:anchor distT="0" distB="0" distL="114300" distR="114300" simplePos="0" relativeHeight="251625472" behindDoc="1" locked="0" layoutInCell="1" allowOverlap="1" wp14:anchorId="021C057D" wp14:editId="1CD3A07E">
                <wp:simplePos x="0" y="0"/>
                <wp:positionH relativeFrom="column">
                  <wp:posOffset>1491938</wp:posOffset>
                </wp:positionH>
                <wp:positionV relativeFrom="paragraph">
                  <wp:posOffset>1217679</wp:posOffset>
                </wp:positionV>
                <wp:extent cx="2190750" cy="635"/>
                <wp:effectExtent l="0" t="0" r="0" b="0"/>
                <wp:wrapTight wrapText="bothSides">
                  <wp:wrapPolygon edited="0">
                    <wp:start x="0" y="0"/>
                    <wp:lineTo x="0" y="21600"/>
                    <wp:lineTo x="21600" y="21600"/>
                    <wp:lineTo x="21600" y="0"/>
                  </wp:wrapPolygon>
                </wp:wrapTight>
                <wp:docPr id="16" name="Text Box 16"/>
                <wp:cNvGraphicFramePr/>
                <a:graphic xmlns:a="http://schemas.openxmlformats.org/drawingml/2006/main">
                  <a:graphicData uri="http://schemas.microsoft.com/office/word/2010/wordprocessingShape">
                    <wps:wsp>
                      <wps:cNvSpPr txBox="1"/>
                      <wps:spPr>
                        <a:xfrm>
                          <a:off x="0" y="0"/>
                          <a:ext cx="2190750" cy="635"/>
                        </a:xfrm>
                        <a:prstGeom prst="rect">
                          <a:avLst/>
                        </a:prstGeom>
                        <a:solidFill>
                          <a:prstClr val="white"/>
                        </a:solidFill>
                        <a:ln>
                          <a:noFill/>
                        </a:ln>
                      </wps:spPr>
                      <wps:txbx>
                        <w:txbxContent>
                          <w:p w14:paraId="2C9D3BB0" w14:textId="04037E5C" w:rsidR="007903EE" w:rsidRPr="00A53D51" w:rsidRDefault="007903EE" w:rsidP="007903EE">
                            <w:pPr>
                              <w:pStyle w:val="Caption"/>
                              <w:rPr>
                                <w:noProof/>
                                <w:sz w:val="24"/>
                              </w:rPr>
                            </w:pPr>
                            <w:r>
                              <w:t>Figure 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1C057D" id="Text Box 16" o:spid="_x0000_s1031" type="#_x0000_t202" style="position:absolute;margin-left:117.5pt;margin-top:95.9pt;width:172.5pt;height:.0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" stroked="f">
                <v:textbox style="mso-fit-shape-to-text:t" inset="0,0,0,0">
                  <w:txbxContent>
                    <w:p w14:paraId="2C9D3BB0" w14:textId="04037E5C" w:rsidR="007903EE" w:rsidRPr="00A53D51" w:rsidRDefault="007903EE" w:rsidP="007903EE">
                      <w:pPr>
                        <w:pStyle w:val="Caption"/>
                        <w:rPr>
                          <w:noProof/>
                          <w:sz w:val="24"/>
                        </w:rPr>
                      </w:pPr>
                      <w:r>
                        <w:t>Figure 6</w:t>
                      </w:r>
                    </w:p>
                  </w:txbxContent>
                </v:textbox>
                <w10:wrap type="tight"/>
              </v:shape>
            </w:pict>
          </mc:Fallback>
        </mc:AlternateContent>
      </w:r>
    </w:p>
    <w:p w14:paraId="5F4FD6D5" w14:textId="06814F0C" w:rsidR="0004434C" w:rsidRDefault="00B70B91" w:rsidP="005A14C2">
      <w:pPr>
        <w:pStyle w:val="Heading1"/>
      </w:pPr>
      <w:r>
        <w:t>Critique</w:t>
      </w:r>
    </w:p>
    <w:p w14:paraId="3F70FF14" w14:textId="5237E424" w:rsidR="001E7F1E" w:rsidRDefault="00B70B91" w:rsidP="00B70B91">
      <w:r>
        <w:t>The program worked well</w:t>
      </w:r>
      <w:r w:rsidR="00057267">
        <w:t xml:space="preserve">. The use of the graphical interface </w:t>
      </w:r>
      <w:r w:rsidR="00DE758D">
        <w:t>made testing the program much simpler</w:t>
      </w:r>
      <w:r w:rsidR="00CC0CF5">
        <w:t xml:space="preserve"> and helped avoid </w:t>
      </w:r>
      <w:r w:rsidR="00873D08">
        <w:t>issues.</w:t>
      </w:r>
      <w:r w:rsidR="004343AD">
        <w:t xml:space="preserve"> Testing against the </w:t>
      </w:r>
      <w:r w:rsidR="00D57677">
        <w:t>aims of the program helped ensure it met the goals I had established.</w:t>
      </w:r>
      <w:r w:rsidR="001E7F1E">
        <w:t xml:space="preserve"> Use of object orientated design </w:t>
      </w:r>
      <w:r w:rsidR="00043D59">
        <w:t xml:space="preserve">made the data structure much simpler and reduced the size of the </w:t>
      </w:r>
      <w:r w:rsidR="00A574E3">
        <w:t>program</w:t>
      </w:r>
      <w:r w:rsidR="005B41C1">
        <w:t xml:space="preserve"> as well as prevented old data from being kept in memory</w:t>
      </w:r>
      <w:r w:rsidR="000C6403">
        <w:t>.</w:t>
      </w:r>
      <w:r w:rsidR="00C07267">
        <w:t xml:space="preserve"> </w:t>
      </w:r>
    </w:p>
    <w:p w14:paraId="77E60D3C" w14:textId="453826B3" w:rsidR="00662074" w:rsidRDefault="00B70B91" w:rsidP="00B70B91">
      <w:r>
        <w:t>More features could have been added to the program, for example you could have h</w:t>
      </w:r>
      <w:r w:rsidR="00662074">
        <w:t>ad items for the pet to wear.</w:t>
      </w:r>
      <w:r w:rsidR="00BB28BD">
        <w:t xml:space="preserve"> </w:t>
      </w:r>
      <w:r w:rsidR="00662074">
        <w:t>The interface</w:t>
      </w:r>
      <w:r w:rsidR="00BB28BD">
        <w:t xml:space="preserve"> </w:t>
      </w:r>
      <w:r w:rsidR="00662074">
        <w:t xml:space="preserve">could have been improved </w:t>
      </w:r>
      <w:r w:rsidR="00664DC3">
        <w:t>greatly</w:t>
      </w:r>
      <w:r w:rsidR="00662074">
        <w:t xml:space="preserve"> adding graphical images to the program would have made it </w:t>
      </w:r>
      <w:r w:rsidR="00664DC3">
        <w:t>easier</w:t>
      </w:r>
      <w:r w:rsidR="00662074">
        <w:t xml:space="preserve"> for users to distinguish </w:t>
      </w:r>
      <w:r w:rsidR="00664DC3">
        <w:t xml:space="preserve">which pet they were </w:t>
      </w:r>
      <w:r w:rsidR="001B5304">
        <w:t>interacting</w:t>
      </w:r>
      <w:r w:rsidR="00664DC3">
        <w:t xml:space="preserve"> with. </w:t>
      </w:r>
    </w:p>
    <w:p w14:paraId="163170E7" w14:textId="7DFA00E4" w:rsidR="002D3797" w:rsidRDefault="002D3797" w:rsidP="00B70B91">
      <w:r>
        <w:lastRenderedPageBreak/>
        <w:t xml:space="preserve">The use of a graphical interface </w:t>
      </w:r>
      <w:r w:rsidR="005248E1">
        <w:t xml:space="preserve">was the most </w:t>
      </w:r>
      <w:r w:rsidR="0093793E">
        <w:t>time-consuming</w:t>
      </w:r>
      <w:r w:rsidR="005248E1">
        <w:t xml:space="preserve"> aspect of </w:t>
      </w:r>
      <w:r w:rsidR="00556212">
        <w:t xml:space="preserve">the program, the design and </w:t>
      </w:r>
      <w:r w:rsidR="003165E7">
        <w:t>implementation</w:t>
      </w:r>
      <w:r w:rsidR="00556212">
        <w:t xml:space="preserve"> took time, the </w:t>
      </w:r>
      <w:proofErr w:type="spellStart"/>
      <w:r w:rsidR="00556212">
        <w:t>Tkinter</w:t>
      </w:r>
      <w:proofErr w:type="spellEnd"/>
      <w:r w:rsidR="005248E1">
        <w:t xml:space="preserve"> </w:t>
      </w:r>
      <w:r w:rsidR="002D6AB0">
        <w:t xml:space="preserve">design took time to understand and its use of its own variables and </w:t>
      </w:r>
      <w:r w:rsidR="00F401E7">
        <w:t xml:space="preserve">the way it uses </w:t>
      </w:r>
      <w:r w:rsidR="00E85BD4">
        <w:t>functions is not standard to python and I spent several hours trying to understand how it works.</w:t>
      </w:r>
    </w:p>
    <w:p w14:paraId="4DA52952" w14:textId="0C017EB0" w:rsidR="00255679" w:rsidRPr="00B70B91" w:rsidRDefault="00EA291C" w:rsidP="00B70B91">
      <w:r>
        <w:t xml:space="preserve">The pets competing could have been improved by a tri-compete </w:t>
      </w:r>
      <w:r w:rsidR="00DC458F">
        <w:t>function</w:t>
      </w:r>
      <w:r>
        <w:t xml:space="preserve"> where all the ‘skills’ of the user were </w:t>
      </w:r>
      <w:r w:rsidR="00255679">
        <w:t xml:space="preserve">tested and </w:t>
      </w:r>
      <w:proofErr w:type="gramStart"/>
      <w:r w:rsidR="00255679">
        <w:t>a</w:t>
      </w:r>
      <w:proofErr w:type="gramEnd"/>
      <w:r w:rsidR="00255679">
        <w:t xml:space="preserve"> overall winner would be established.</w:t>
      </w:r>
      <w:r w:rsidR="00BB28BD">
        <w:t xml:space="preserve"> </w:t>
      </w:r>
      <w:proofErr w:type="gramStart"/>
      <w:r w:rsidR="007A4A77">
        <w:t>The</w:t>
      </w:r>
      <w:proofErr w:type="gramEnd"/>
      <w:r w:rsidR="007A4A77">
        <w:t xml:space="preserve"> pets selection process could have been improved. There are separate windows for each of the graphical interfaces to select a pet</w:t>
      </w:r>
      <w:r w:rsidR="00B856D4">
        <w:t>, a function could have been used with an argument to tell the function which window to open.</w:t>
      </w:r>
    </w:p>
    <w:sectPr w:rsidR="00255679" w:rsidRPr="00B70B9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87802"/>
    <w:multiLevelType w:val="hybridMultilevel"/>
    <w:tmpl w:val="03AAF57E"/>
    <w:lvl w:ilvl="0" w:tplc="34DAE04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0MzGwMDQxNTM2MjFX0lEKTi0uzszPAykwrgUA2nJDuiwAAAA="/>
  </w:docVars>
  <w:rsids>
    <w:rsidRoot w:val="003A1F29"/>
    <w:rsid w:val="000103C0"/>
    <w:rsid w:val="00043D59"/>
    <w:rsid w:val="0004434C"/>
    <w:rsid w:val="00057267"/>
    <w:rsid w:val="00062BE2"/>
    <w:rsid w:val="00077F4A"/>
    <w:rsid w:val="00083551"/>
    <w:rsid w:val="000B53E5"/>
    <w:rsid w:val="000C6403"/>
    <w:rsid w:val="000E3965"/>
    <w:rsid w:val="000E5284"/>
    <w:rsid w:val="001165C4"/>
    <w:rsid w:val="00173DF9"/>
    <w:rsid w:val="001B0159"/>
    <w:rsid w:val="001B3D72"/>
    <w:rsid w:val="001B5304"/>
    <w:rsid w:val="001B75DF"/>
    <w:rsid w:val="001D047F"/>
    <w:rsid w:val="001E7F1E"/>
    <w:rsid w:val="00213154"/>
    <w:rsid w:val="0025313E"/>
    <w:rsid w:val="00255679"/>
    <w:rsid w:val="00274830"/>
    <w:rsid w:val="002C169E"/>
    <w:rsid w:val="002D3797"/>
    <w:rsid w:val="002D6AB0"/>
    <w:rsid w:val="002F41F7"/>
    <w:rsid w:val="003165E7"/>
    <w:rsid w:val="00361862"/>
    <w:rsid w:val="00364E98"/>
    <w:rsid w:val="00376914"/>
    <w:rsid w:val="003A1F29"/>
    <w:rsid w:val="003B32D2"/>
    <w:rsid w:val="003C0A92"/>
    <w:rsid w:val="004165AA"/>
    <w:rsid w:val="00421685"/>
    <w:rsid w:val="004343AD"/>
    <w:rsid w:val="0044079A"/>
    <w:rsid w:val="00483F0E"/>
    <w:rsid w:val="004B475E"/>
    <w:rsid w:val="004B5633"/>
    <w:rsid w:val="00503515"/>
    <w:rsid w:val="00504871"/>
    <w:rsid w:val="005248E1"/>
    <w:rsid w:val="00556212"/>
    <w:rsid w:val="00563054"/>
    <w:rsid w:val="005A14C2"/>
    <w:rsid w:val="005B41C1"/>
    <w:rsid w:val="005F01C5"/>
    <w:rsid w:val="00602CE0"/>
    <w:rsid w:val="00625E61"/>
    <w:rsid w:val="00640FC8"/>
    <w:rsid w:val="006514F8"/>
    <w:rsid w:val="00662074"/>
    <w:rsid w:val="00664C90"/>
    <w:rsid w:val="00664DC3"/>
    <w:rsid w:val="00670AE1"/>
    <w:rsid w:val="0069420B"/>
    <w:rsid w:val="006C0F25"/>
    <w:rsid w:val="006C41EB"/>
    <w:rsid w:val="0071717A"/>
    <w:rsid w:val="00741BC6"/>
    <w:rsid w:val="00765686"/>
    <w:rsid w:val="00784411"/>
    <w:rsid w:val="007903EE"/>
    <w:rsid w:val="00795160"/>
    <w:rsid w:val="007A034D"/>
    <w:rsid w:val="007A4A77"/>
    <w:rsid w:val="007B5F16"/>
    <w:rsid w:val="007B6961"/>
    <w:rsid w:val="007C6F70"/>
    <w:rsid w:val="007E3E65"/>
    <w:rsid w:val="00842A90"/>
    <w:rsid w:val="00850FA3"/>
    <w:rsid w:val="00873D08"/>
    <w:rsid w:val="00877D4E"/>
    <w:rsid w:val="00880800"/>
    <w:rsid w:val="008850E9"/>
    <w:rsid w:val="008C018E"/>
    <w:rsid w:val="008E50CC"/>
    <w:rsid w:val="008E5E73"/>
    <w:rsid w:val="00902A4D"/>
    <w:rsid w:val="009146C4"/>
    <w:rsid w:val="0093793E"/>
    <w:rsid w:val="00947E9B"/>
    <w:rsid w:val="009635FE"/>
    <w:rsid w:val="009A124C"/>
    <w:rsid w:val="009B48F1"/>
    <w:rsid w:val="00A15F89"/>
    <w:rsid w:val="00A26358"/>
    <w:rsid w:val="00A574E3"/>
    <w:rsid w:val="00A67FD1"/>
    <w:rsid w:val="00A73B8F"/>
    <w:rsid w:val="00A864C4"/>
    <w:rsid w:val="00AA1854"/>
    <w:rsid w:val="00AA3758"/>
    <w:rsid w:val="00AB1422"/>
    <w:rsid w:val="00AD7883"/>
    <w:rsid w:val="00AE6D30"/>
    <w:rsid w:val="00B0296F"/>
    <w:rsid w:val="00B13E3E"/>
    <w:rsid w:val="00B151DF"/>
    <w:rsid w:val="00B16EED"/>
    <w:rsid w:val="00B70B91"/>
    <w:rsid w:val="00B7264B"/>
    <w:rsid w:val="00B73FF1"/>
    <w:rsid w:val="00B856D4"/>
    <w:rsid w:val="00BA220A"/>
    <w:rsid w:val="00BB28BD"/>
    <w:rsid w:val="00BC2462"/>
    <w:rsid w:val="00C07267"/>
    <w:rsid w:val="00C562E6"/>
    <w:rsid w:val="00C95C1C"/>
    <w:rsid w:val="00CA5CEC"/>
    <w:rsid w:val="00CC0CF5"/>
    <w:rsid w:val="00CC3D3C"/>
    <w:rsid w:val="00CD591D"/>
    <w:rsid w:val="00CF7A02"/>
    <w:rsid w:val="00D013CC"/>
    <w:rsid w:val="00D11820"/>
    <w:rsid w:val="00D1422E"/>
    <w:rsid w:val="00D314DC"/>
    <w:rsid w:val="00D333B8"/>
    <w:rsid w:val="00D57677"/>
    <w:rsid w:val="00D93B85"/>
    <w:rsid w:val="00D9554D"/>
    <w:rsid w:val="00DA07D1"/>
    <w:rsid w:val="00DA1E41"/>
    <w:rsid w:val="00DC458F"/>
    <w:rsid w:val="00DE758D"/>
    <w:rsid w:val="00E115AB"/>
    <w:rsid w:val="00E1291E"/>
    <w:rsid w:val="00E1506A"/>
    <w:rsid w:val="00E5648C"/>
    <w:rsid w:val="00E72FF4"/>
    <w:rsid w:val="00E8073A"/>
    <w:rsid w:val="00E85BD4"/>
    <w:rsid w:val="00EA291C"/>
    <w:rsid w:val="00EB1880"/>
    <w:rsid w:val="00EB3874"/>
    <w:rsid w:val="00EF30DC"/>
    <w:rsid w:val="00F3698B"/>
    <w:rsid w:val="00F401E7"/>
    <w:rsid w:val="00F431BA"/>
    <w:rsid w:val="00F44F86"/>
    <w:rsid w:val="00F55386"/>
    <w:rsid w:val="00F73A4B"/>
    <w:rsid w:val="00F81D03"/>
    <w:rsid w:val="00F9126A"/>
    <w:rsid w:val="00FA007D"/>
    <w:rsid w:val="00FC04CE"/>
    <w:rsid w:val="00FC53D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982586"/>
  <w15:chartTrackingRefBased/>
  <w15:docId w15:val="{293551F8-3BD7-4FBA-8D07-30CD62918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A1854"/>
    <w:rPr>
      <w:sz w:val="24"/>
    </w:rPr>
  </w:style>
  <w:style w:type="paragraph" w:styleId="Heading1">
    <w:name w:val="heading 1"/>
    <w:basedOn w:val="Normal"/>
    <w:next w:val="Normal"/>
    <w:link w:val="Heading1Char"/>
    <w:uiPriority w:val="9"/>
    <w:qFormat/>
    <w:rsid w:val="003A1F2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42A9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B75DF"/>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qFormat/>
    <w:rsid w:val="00AE6D3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A1F2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A1F29"/>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A1F2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42A90"/>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A864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64C4"/>
    <w:rPr>
      <w:rFonts w:ascii="Segoe UI" w:hAnsi="Segoe UI" w:cs="Segoe UI"/>
      <w:sz w:val="18"/>
      <w:szCs w:val="18"/>
    </w:rPr>
  </w:style>
  <w:style w:type="paragraph" w:styleId="ListParagraph">
    <w:name w:val="List Paragraph"/>
    <w:basedOn w:val="Normal"/>
    <w:uiPriority w:val="34"/>
    <w:qFormat/>
    <w:rsid w:val="0069420B"/>
    <w:pPr>
      <w:ind w:left="720"/>
      <w:contextualSpacing/>
    </w:pPr>
  </w:style>
  <w:style w:type="table" w:styleId="TableGrid">
    <w:name w:val="Table Grid"/>
    <w:basedOn w:val="TableNormal"/>
    <w:uiPriority w:val="39"/>
    <w:rsid w:val="00741B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B75DF"/>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AE6D30"/>
    <w:rPr>
      <w:rFonts w:asciiTheme="majorHAnsi" w:eastAsiaTheme="majorEastAsia" w:hAnsiTheme="majorHAnsi" w:cstheme="majorBidi"/>
      <w:i/>
      <w:iCs/>
      <w:color w:val="2F5496" w:themeColor="accent1" w:themeShade="BF"/>
      <w:sz w:val="24"/>
    </w:rPr>
  </w:style>
  <w:style w:type="paragraph" w:styleId="Caption">
    <w:name w:val="caption"/>
    <w:basedOn w:val="Normal"/>
    <w:next w:val="Normal"/>
    <w:uiPriority w:val="35"/>
    <w:unhideWhenUsed/>
    <w:qFormat/>
    <w:rsid w:val="00503515"/>
    <w:pPr>
      <w:spacing w:after="200" w:line="240" w:lineRule="auto"/>
    </w:pPr>
    <w:rPr>
      <w:i/>
      <w:iCs/>
      <w:color w:val="44546A" w:themeColor="text2"/>
      <w:sz w:val="18"/>
      <w:szCs w:val="18"/>
    </w:rPr>
  </w:style>
  <w:style w:type="table" w:styleId="GridTable2">
    <w:name w:val="Grid Table 2"/>
    <w:basedOn w:val="TableNormal"/>
    <w:uiPriority w:val="47"/>
    <w:rsid w:val="00D314D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947E9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947E9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tmp"/><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tmp"/><Relationship Id="rId17" Type="http://schemas.openxmlformats.org/officeDocument/2006/relationships/image" Target="media/image9.tmp"/><Relationship Id="rId2" Type="http://schemas.openxmlformats.org/officeDocument/2006/relationships/customXml" Target="../customXml/item2.xml"/><Relationship Id="rId16" Type="http://schemas.openxmlformats.org/officeDocument/2006/relationships/image" Target="media/image8.tmp"/><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tmp"/><Relationship Id="rId5" Type="http://schemas.openxmlformats.org/officeDocument/2006/relationships/numbering" Target="numbering.xml"/><Relationship Id="rId15" Type="http://schemas.openxmlformats.org/officeDocument/2006/relationships/image" Target="media/image7.tmp"/><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image" Target="media/image1.tmp"/><Relationship Id="rId14" Type="http://schemas.openxmlformats.org/officeDocument/2006/relationships/image" Target="media/image6.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D6AEE99DBFAD14CBDBFAB3006BEC9D6" ma:contentTypeVersion="9" ma:contentTypeDescription="Create a new document." ma:contentTypeScope="" ma:versionID="2f5819e139dc351c0a570b1b333f400d">
  <xsd:schema xmlns:xsd="http://www.w3.org/2001/XMLSchema" xmlns:xs="http://www.w3.org/2001/XMLSchema" xmlns:p="http://schemas.microsoft.com/office/2006/metadata/properties" xmlns:ns3="137d84ba-44f5-41c5-8e50-efb50c785463" xmlns:ns4="b778470f-a527-4b20-be53-4cfac91bb019" targetNamespace="http://schemas.microsoft.com/office/2006/metadata/properties" ma:root="true" ma:fieldsID="5285c7383ed5a137c99d77ed11c31634" ns3:_="" ns4:_="">
    <xsd:import namespace="137d84ba-44f5-41c5-8e50-efb50c785463"/>
    <xsd:import namespace="b778470f-a527-4b20-be53-4cfac91bb01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7d84ba-44f5-41c5-8e50-efb50c7854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78470f-a527-4b20-be53-4cfac91bb0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D93022-1017-4920-8EB3-E92A1AB79772}">
  <ds:schemaRefs>
    <ds:schemaRef ds:uri="http://schemas.microsoft.com/sharepoint/v3/contenttype/forms"/>
  </ds:schemaRefs>
</ds:datastoreItem>
</file>

<file path=customXml/itemProps2.xml><?xml version="1.0" encoding="utf-8"?>
<ds:datastoreItem xmlns:ds="http://schemas.openxmlformats.org/officeDocument/2006/customXml" ds:itemID="{1D1E243D-CCD6-4FCD-8DCD-7DD6D2DFFF47}">
  <ds:schemaRefs>
    <ds:schemaRef ds:uri="b778470f-a527-4b20-be53-4cfac91bb019"/>
    <ds:schemaRef ds:uri="http://schemas.microsoft.com/office/2006/documentManagement/types"/>
    <ds:schemaRef ds:uri="http://purl.org/dc/elements/1.1/"/>
    <ds:schemaRef ds:uri="http://schemas.microsoft.com/office/2006/metadata/properties"/>
    <ds:schemaRef ds:uri="http://www.w3.org/XML/1998/namespace"/>
    <ds:schemaRef ds:uri="http://schemas.microsoft.com/office/infopath/2007/PartnerControls"/>
    <ds:schemaRef ds:uri="http://purl.org/dc/dcmitype/"/>
    <ds:schemaRef ds:uri="http://schemas.openxmlformats.org/package/2006/metadata/core-properties"/>
    <ds:schemaRef ds:uri="137d84ba-44f5-41c5-8e50-efb50c785463"/>
    <ds:schemaRef ds:uri="http://purl.org/dc/terms/"/>
  </ds:schemaRefs>
</ds:datastoreItem>
</file>

<file path=customXml/itemProps3.xml><?xml version="1.0" encoding="utf-8"?>
<ds:datastoreItem xmlns:ds="http://schemas.openxmlformats.org/officeDocument/2006/customXml" ds:itemID="{E4097BEE-281E-463F-BF0F-E615F6C798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7d84ba-44f5-41c5-8e50-efb50c785463"/>
    <ds:schemaRef ds:uri="b778470f-a527-4b20-be53-4cfac91bb0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D3F001-2BB3-4297-8041-00F41A7AE8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755</Words>
  <Characters>4307</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mccaig</dc:creator>
  <cp:keywords/>
  <dc:description/>
  <cp:lastModifiedBy>nick mccaig</cp:lastModifiedBy>
  <cp:revision>2</cp:revision>
  <dcterms:created xsi:type="dcterms:W3CDTF">2019-12-06T17:51:00Z</dcterms:created>
  <dcterms:modified xsi:type="dcterms:W3CDTF">2019-12-06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6AEE99DBFAD14CBDBFAB3006BEC9D6</vt:lpwstr>
  </property>
</Properties>
</file>